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6873B3" w14:textId="77777777" w:rsidR="00494385" w:rsidRPr="00307E02" w:rsidRDefault="00494385" w:rsidP="00F27C27">
      <w:pPr>
        <w:jc w:val="center"/>
        <w:rPr>
          <w:b/>
          <w:bCs/>
          <w:sz w:val="14"/>
          <w:szCs w:val="14"/>
        </w:rPr>
      </w:pPr>
    </w:p>
    <w:p w14:paraId="3BC8A845" w14:textId="77777777" w:rsidR="00494385" w:rsidRPr="00307E02" w:rsidRDefault="00494385" w:rsidP="00F27C27">
      <w:pPr>
        <w:jc w:val="center"/>
        <w:rPr>
          <w:b/>
          <w:bCs/>
          <w:sz w:val="14"/>
          <w:szCs w:val="14"/>
        </w:rPr>
      </w:pPr>
    </w:p>
    <w:p w14:paraId="413349F3" w14:textId="6D443EA8" w:rsidR="003C5F96" w:rsidRPr="0047203C" w:rsidRDefault="003C5F96" w:rsidP="003C5F96">
      <w:pPr>
        <w:jc w:val="center"/>
        <w:rPr>
          <w:b/>
          <w:bCs/>
        </w:rPr>
      </w:pPr>
      <w:r w:rsidRPr="0047203C">
        <w:rPr>
          <w:b/>
          <w:bCs/>
        </w:rPr>
        <w:t>KİMYA MÜHENDİSLİĞİ ANABİLİM DALI 202</w:t>
      </w:r>
      <w:r w:rsidR="00380ACD">
        <w:rPr>
          <w:b/>
          <w:bCs/>
        </w:rPr>
        <w:t>5</w:t>
      </w:r>
      <w:r w:rsidRPr="0047203C">
        <w:rPr>
          <w:b/>
          <w:bCs/>
        </w:rPr>
        <w:t>-202</w:t>
      </w:r>
      <w:r w:rsidR="00380ACD">
        <w:rPr>
          <w:b/>
          <w:bCs/>
        </w:rPr>
        <w:t>6</w:t>
      </w:r>
      <w:r w:rsidRPr="0047203C">
        <w:rPr>
          <w:b/>
          <w:bCs/>
        </w:rPr>
        <w:t xml:space="preserve"> </w:t>
      </w:r>
      <w:r w:rsidR="00F2218E">
        <w:rPr>
          <w:b/>
          <w:bCs/>
        </w:rPr>
        <w:t>BAHAR</w:t>
      </w:r>
      <w:r w:rsidR="00F93768" w:rsidRPr="0047203C">
        <w:rPr>
          <w:b/>
          <w:bCs/>
        </w:rPr>
        <w:t xml:space="preserve"> </w:t>
      </w:r>
      <w:r w:rsidRPr="0047203C">
        <w:rPr>
          <w:b/>
          <w:bCs/>
        </w:rPr>
        <w:t xml:space="preserve">YARIYILI </w:t>
      </w:r>
    </w:p>
    <w:p w14:paraId="193ED88B" w14:textId="38774BF5" w:rsidR="002A781F" w:rsidRPr="0047203C" w:rsidRDefault="003C5F96" w:rsidP="003C5F96">
      <w:pPr>
        <w:jc w:val="center"/>
        <w:rPr>
          <w:b/>
          <w:bCs/>
        </w:rPr>
      </w:pPr>
      <w:r w:rsidRPr="0047203C">
        <w:rPr>
          <w:b/>
          <w:bCs/>
        </w:rPr>
        <w:t xml:space="preserve">LİSANSÜSTÜ </w:t>
      </w:r>
      <w:r w:rsidR="008E4D58">
        <w:rPr>
          <w:b/>
          <w:bCs/>
        </w:rPr>
        <w:t>BÜTÜNLEME</w:t>
      </w:r>
      <w:r w:rsidRPr="0047203C">
        <w:rPr>
          <w:b/>
          <w:bCs/>
        </w:rPr>
        <w:t xml:space="preserve"> SINAV PROGRAMI</w:t>
      </w:r>
      <w:r w:rsidR="00F2218E">
        <w:rPr>
          <w:b/>
          <w:bCs/>
        </w:rPr>
        <w:t xml:space="preserve"> </w:t>
      </w:r>
    </w:p>
    <w:tbl>
      <w:tblPr>
        <w:tblStyle w:val="KlavuzTablo6Renkli"/>
        <w:tblpPr w:leftFromText="141" w:rightFromText="141" w:vertAnchor="text" w:horzAnchor="margin" w:tblpY="65"/>
        <w:tblW w:w="8851" w:type="dxa"/>
        <w:tblLook w:val="04A0" w:firstRow="1" w:lastRow="0" w:firstColumn="1" w:lastColumn="0" w:noHBand="0" w:noVBand="1"/>
      </w:tblPr>
      <w:tblGrid>
        <w:gridCol w:w="791"/>
        <w:gridCol w:w="1441"/>
        <w:gridCol w:w="4274"/>
        <w:gridCol w:w="2345"/>
      </w:tblGrid>
      <w:tr w:rsidR="00D05BD8" w:rsidRPr="00307E02" w14:paraId="4CE7F885" w14:textId="6D01F77A" w:rsidTr="009C18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6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12" w:space="0" w:color="auto"/>
              <w:left w:val="single" w:sz="12" w:space="0" w:color="auto"/>
              <w:bottom w:val="single" w:sz="4" w:space="0" w:color="666666" w:themeColor="text1" w:themeTint="99"/>
              <w:right w:val="single" w:sz="4" w:space="0" w:color="auto"/>
            </w:tcBorders>
            <w:vAlign w:val="center"/>
          </w:tcPr>
          <w:p w14:paraId="46D41693" w14:textId="77777777" w:rsidR="00D05BD8" w:rsidRPr="008E0652" w:rsidRDefault="00D05BD8" w:rsidP="008E0652">
            <w:pPr>
              <w:jc w:val="center"/>
              <w:rPr>
                <w:color w:val="auto"/>
                <w:sz w:val="14"/>
                <w:szCs w:val="14"/>
              </w:rPr>
            </w:pPr>
            <w:r w:rsidRPr="008E0652">
              <w:rPr>
                <w:color w:val="auto"/>
                <w:sz w:val="14"/>
                <w:szCs w:val="14"/>
              </w:rPr>
              <w:t>Gün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172CF22" w14:textId="77777777" w:rsidR="00D05BD8" w:rsidRPr="008E0652" w:rsidRDefault="00D05BD8" w:rsidP="008E065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r w:rsidRPr="008E0652">
              <w:rPr>
                <w:color w:val="auto"/>
                <w:sz w:val="14"/>
                <w:szCs w:val="14"/>
              </w:rPr>
              <w:t>Saat</w:t>
            </w:r>
          </w:p>
        </w:tc>
        <w:tc>
          <w:tcPr>
            <w:tcW w:w="4274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C811B00" w14:textId="67D389EB" w:rsidR="00D05BD8" w:rsidRPr="008E0652" w:rsidRDefault="008E0652" w:rsidP="008E065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r w:rsidRPr="008E0652">
              <w:rPr>
                <w:color w:val="auto"/>
                <w:sz w:val="14"/>
                <w:szCs w:val="14"/>
              </w:rPr>
              <w:t>DERS</w:t>
            </w:r>
            <w:r w:rsidR="00F964F5">
              <w:rPr>
                <w:color w:val="auto"/>
                <w:sz w:val="14"/>
                <w:szCs w:val="14"/>
              </w:rPr>
              <w:t>/ÖĞRETİM ÜYESİ</w:t>
            </w:r>
          </w:p>
        </w:tc>
        <w:tc>
          <w:tcPr>
            <w:tcW w:w="234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F7FFDC0" w14:textId="5CE1EE5C" w:rsidR="00D05BD8" w:rsidRPr="008E0652" w:rsidRDefault="008E0652" w:rsidP="008E065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8E0652">
              <w:rPr>
                <w:sz w:val="14"/>
                <w:szCs w:val="14"/>
              </w:rPr>
              <w:t>SINAV YERİ</w:t>
            </w:r>
          </w:p>
        </w:tc>
      </w:tr>
      <w:tr w:rsidR="0079000B" w:rsidRPr="00307E02" w14:paraId="5F125D33" w14:textId="647B9154" w:rsidTr="00E624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4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35A73940" w14:textId="0BA4E49B" w:rsidR="0079000B" w:rsidRPr="009F07E1" w:rsidRDefault="0079000B" w:rsidP="00AE3AD0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>
              <w:rPr>
                <w:color w:val="auto"/>
                <w:sz w:val="14"/>
                <w:szCs w:val="14"/>
              </w:rPr>
              <w:t>20</w:t>
            </w:r>
            <w:r w:rsidRPr="009F07E1">
              <w:rPr>
                <w:color w:val="auto"/>
                <w:sz w:val="14"/>
                <w:szCs w:val="14"/>
              </w:rPr>
              <w:t xml:space="preserve"> Haziran</w:t>
            </w:r>
          </w:p>
          <w:p w14:paraId="6377A4D7" w14:textId="53FC09E6" w:rsidR="0079000B" w:rsidRPr="00307E02" w:rsidRDefault="0079000B" w:rsidP="00AE3AD0">
            <w:pPr>
              <w:ind w:left="113" w:right="113"/>
              <w:jc w:val="center"/>
              <w:rPr>
                <w:sz w:val="14"/>
                <w:szCs w:val="14"/>
              </w:rPr>
            </w:pPr>
            <w:r>
              <w:rPr>
                <w:color w:val="auto"/>
                <w:sz w:val="14"/>
                <w:szCs w:val="14"/>
              </w:rPr>
              <w:t>Cuma</w:t>
            </w:r>
            <w:r w:rsidRPr="009F07E1">
              <w:rPr>
                <w:color w:val="auto"/>
                <w:sz w:val="14"/>
                <w:szCs w:val="14"/>
              </w:rPr>
              <w:t>rtes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BBF0B" w14:textId="7DAD7F93" w:rsidR="0079000B" w:rsidRPr="00307E02" w:rsidRDefault="0079000B" w:rsidP="00AE3A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307E02">
              <w:rPr>
                <w:b/>
                <w:bCs/>
                <w:sz w:val="14"/>
                <w:szCs w:val="14"/>
              </w:rPr>
              <w:t>09:</w:t>
            </w:r>
            <w:r>
              <w:rPr>
                <w:b/>
                <w:bCs/>
                <w:sz w:val="14"/>
                <w:szCs w:val="14"/>
              </w:rPr>
              <w:t>3</w:t>
            </w:r>
            <w:r w:rsidRPr="00307E02">
              <w:rPr>
                <w:b/>
                <w:bCs/>
                <w:sz w:val="14"/>
                <w:szCs w:val="14"/>
              </w:rPr>
              <w:t>0 – 1</w:t>
            </w:r>
            <w:r>
              <w:rPr>
                <w:b/>
                <w:bCs/>
                <w:sz w:val="14"/>
                <w:szCs w:val="14"/>
              </w:rPr>
              <w:t>1</w:t>
            </w:r>
            <w:r w:rsidRPr="00307E02">
              <w:rPr>
                <w:b/>
                <w:bCs/>
                <w:sz w:val="14"/>
                <w:szCs w:val="14"/>
              </w:rPr>
              <w:t>:</w:t>
            </w:r>
            <w:r>
              <w:rPr>
                <w:b/>
                <w:bCs/>
                <w:sz w:val="14"/>
                <w:szCs w:val="14"/>
              </w:rPr>
              <w:t>0</w:t>
            </w:r>
            <w:r w:rsidRPr="00307E02">
              <w:rPr>
                <w:b/>
                <w:bCs/>
                <w:sz w:val="14"/>
                <w:szCs w:val="14"/>
              </w:rPr>
              <w:t>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D780C" w14:textId="77777777" w:rsidR="0079000B" w:rsidRDefault="0079000B" w:rsidP="00AE3A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185B93">
              <w:rPr>
                <w:sz w:val="14"/>
                <w:szCs w:val="14"/>
              </w:rPr>
              <w:t xml:space="preserve">İstatistik Yöntemler </w:t>
            </w:r>
          </w:p>
          <w:p w14:paraId="77DCFB42" w14:textId="70764AB8" w:rsidR="0079000B" w:rsidRPr="00307E02" w:rsidRDefault="0079000B" w:rsidP="00AE3A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185B93">
              <w:rPr>
                <w:sz w:val="14"/>
                <w:szCs w:val="14"/>
              </w:rPr>
              <w:t>Prof. Dr. T. ALTUN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33BD9" w14:textId="42375F81" w:rsidR="0079000B" w:rsidRPr="0047203C" w:rsidRDefault="0079000B" w:rsidP="00AE3A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47203C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79000B" w:rsidRPr="00307E02" w14:paraId="41A4A75F" w14:textId="2892D97B" w:rsidTr="009C181D">
        <w:trPr>
          <w:cantSplit/>
          <w:trHeight w:hRule="exact"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12FC6C75" w14:textId="77777777" w:rsidR="0079000B" w:rsidRPr="00307E02" w:rsidRDefault="0079000B" w:rsidP="00AE3AD0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98DEE" w14:textId="260210A2" w:rsidR="0079000B" w:rsidRPr="00307E02" w:rsidRDefault="0079000B" w:rsidP="00AE3A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14"/>
                <w:szCs w:val="14"/>
              </w:rPr>
            </w:pPr>
            <w:proofErr w:type="gramStart"/>
            <w:r w:rsidRPr="00307E02">
              <w:rPr>
                <w:b/>
                <w:bCs/>
                <w:color w:val="auto"/>
                <w:sz w:val="14"/>
                <w:szCs w:val="14"/>
              </w:rPr>
              <w:t>1</w:t>
            </w:r>
            <w:r>
              <w:rPr>
                <w:b/>
                <w:bCs/>
                <w:color w:val="auto"/>
                <w:sz w:val="14"/>
                <w:szCs w:val="14"/>
              </w:rPr>
              <w:t>1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:00 -</w:t>
            </w:r>
            <w:proofErr w:type="gramEnd"/>
            <w:r w:rsidRPr="00307E02">
              <w:rPr>
                <w:b/>
                <w:bCs/>
                <w:color w:val="auto"/>
                <w:sz w:val="14"/>
                <w:szCs w:val="14"/>
              </w:rPr>
              <w:t xml:space="preserve"> 1</w:t>
            </w:r>
            <w:r>
              <w:rPr>
                <w:b/>
                <w:bCs/>
                <w:color w:val="auto"/>
                <w:sz w:val="14"/>
                <w:szCs w:val="14"/>
              </w:rPr>
              <w:t>2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:3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B2C6A" w14:textId="77777777" w:rsidR="0079000B" w:rsidRDefault="0079000B" w:rsidP="00AE3A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r w:rsidRPr="00185B93">
              <w:rPr>
                <w:color w:val="auto"/>
                <w:sz w:val="14"/>
                <w:szCs w:val="14"/>
              </w:rPr>
              <w:t xml:space="preserve">Biyoteknoloji Mühendisliği </w:t>
            </w:r>
          </w:p>
          <w:p w14:paraId="066456CA" w14:textId="1966175E" w:rsidR="0079000B" w:rsidRPr="00307E02" w:rsidRDefault="0079000B" w:rsidP="00AE3A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r w:rsidRPr="00185B93">
              <w:rPr>
                <w:color w:val="auto"/>
                <w:sz w:val="14"/>
                <w:szCs w:val="14"/>
              </w:rPr>
              <w:t>Prof. Dr. S. EDEBALİ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E1A87" w14:textId="6BCA689A" w:rsidR="0079000B" w:rsidRPr="00C9538C" w:rsidRDefault="0079000B" w:rsidP="00AE3A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79000B" w:rsidRPr="00307E02" w14:paraId="7F5116EC" w14:textId="77777777" w:rsidTr="009C1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1CCBEB8D" w14:textId="77777777" w:rsidR="0079000B" w:rsidRPr="00307E02" w:rsidRDefault="0079000B" w:rsidP="00AE3AD0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1839EB" w14:textId="6A1D16F1" w:rsidR="0079000B" w:rsidRPr="00307E02" w:rsidRDefault="0079000B" w:rsidP="00AE3A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13:30-15:0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BC5B3" w14:textId="77777777" w:rsidR="0079000B" w:rsidRDefault="0079000B" w:rsidP="00AE3A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185B93">
              <w:rPr>
                <w:sz w:val="14"/>
                <w:szCs w:val="14"/>
              </w:rPr>
              <w:t xml:space="preserve">Bilimsel Araştırma Yöntemleri ve Etik </w:t>
            </w:r>
          </w:p>
          <w:p w14:paraId="7A72C0F6" w14:textId="40B2C4FC" w:rsidR="0079000B" w:rsidRPr="00185B93" w:rsidRDefault="0079000B" w:rsidP="00AE3A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185B93">
              <w:rPr>
                <w:sz w:val="14"/>
                <w:szCs w:val="14"/>
              </w:rPr>
              <w:t>Doç. Dr. F. TEMEL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1A058" w14:textId="2B2A2DF1" w:rsidR="0079000B" w:rsidRPr="00620474" w:rsidRDefault="0079000B" w:rsidP="00AE3A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185B93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79000B" w:rsidRPr="00307E02" w14:paraId="7A9745CB" w14:textId="77777777" w:rsidTr="009C181D">
        <w:trPr>
          <w:cantSplit/>
          <w:trHeight w:hRule="exact"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350A607D" w14:textId="77777777" w:rsidR="0079000B" w:rsidRPr="00307E02" w:rsidRDefault="0079000B" w:rsidP="00AE3AD0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4637D" w14:textId="5C510416" w:rsidR="0079000B" w:rsidRDefault="0079000B" w:rsidP="00AE3A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color w:val="auto"/>
                <w:sz w:val="14"/>
                <w:szCs w:val="14"/>
              </w:rPr>
              <w:t>15:30 – 17:0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03931" w14:textId="77777777" w:rsidR="0079000B" w:rsidRDefault="0079000B" w:rsidP="007900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0762ED">
              <w:rPr>
                <w:sz w:val="14"/>
                <w:szCs w:val="14"/>
              </w:rPr>
              <w:t>Kimya Mühendisliğinde Deney Tasarımı ve Proses Optimizasyonu</w:t>
            </w:r>
          </w:p>
          <w:p w14:paraId="1109A893" w14:textId="170ECDEB" w:rsidR="0079000B" w:rsidRPr="00185B93" w:rsidRDefault="0079000B" w:rsidP="007900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0762ED">
              <w:rPr>
                <w:sz w:val="14"/>
                <w:szCs w:val="14"/>
              </w:rPr>
              <w:t>Dr. Öğr. Üyesi H. ECEVİT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4D40A" w14:textId="625B8222" w:rsidR="0079000B" w:rsidRPr="00185B93" w:rsidRDefault="0079000B" w:rsidP="00AE3A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DD45AC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AE3AD0" w:rsidRPr="00307E02" w14:paraId="0B6F36FE" w14:textId="15E1EE8D" w:rsidTr="009C1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5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2C92218C" w14:textId="2A3F2BD0" w:rsidR="00AE3AD0" w:rsidRPr="009F07E1" w:rsidRDefault="00AE3AD0" w:rsidP="00AE3AD0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2</w:t>
            </w:r>
            <w:r w:rsidR="00761157">
              <w:rPr>
                <w:color w:val="auto"/>
                <w:sz w:val="14"/>
                <w:szCs w:val="14"/>
              </w:rPr>
              <w:t>1</w:t>
            </w:r>
            <w:r w:rsidRPr="009F07E1">
              <w:rPr>
                <w:color w:val="auto"/>
                <w:sz w:val="14"/>
                <w:szCs w:val="14"/>
              </w:rPr>
              <w:t xml:space="preserve"> Haziran</w:t>
            </w:r>
          </w:p>
          <w:p w14:paraId="6A20E252" w14:textId="25BA0529" w:rsidR="00AE3AD0" w:rsidRPr="00307E02" w:rsidRDefault="00761157" w:rsidP="00AE3AD0">
            <w:pPr>
              <w:ind w:left="113" w:right="113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Paz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74F17" w14:textId="7A18E1CB" w:rsidR="00AE3AD0" w:rsidRPr="00307E02" w:rsidRDefault="009C181D" w:rsidP="00AE3A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09:30 – 11:0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43FA6" w14:textId="77777777" w:rsidR="009C181D" w:rsidRDefault="009C181D" w:rsidP="00AE3A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C181D">
              <w:rPr>
                <w:sz w:val="14"/>
                <w:szCs w:val="14"/>
              </w:rPr>
              <w:t>Yeni Karbon Malzemeler</w:t>
            </w:r>
          </w:p>
          <w:p w14:paraId="69C1DD06" w14:textId="04ED312D" w:rsidR="00AE3AD0" w:rsidRPr="00307E02" w:rsidRDefault="009C181D" w:rsidP="00AE3A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C181D">
              <w:rPr>
                <w:sz w:val="14"/>
                <w:szCs w:val="14"/>
              </w:rPr>
              <w:t>Doç. Dr. Ç. KIRBIYIK KURUKAVAK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95DA8" w14:textId="4F1BD7BA" w:rsidR="00AE3AD0" w:rsidRPr="004D3C31" w:rsidRDefault="00AE3AD0" w:rsidP="00AE3A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0762ED" w:rsidRPr="00307E02" w14:paraId="1E3816FE" w14:textId="77777777" w:rsidTr="00E62407">
        <w:trPr>
          <w:cantSplit/>
          <w:trHeight w:hRule="exact" w:val="4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02D680C3" w14:textId="77777777" w:rsidR="000762ED" w:rsidRPr="00307E02" w:rsidRDefault="000762ED" w:rsidP="000762ED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659A8" w14:textId="50FDC31F" w:rsidR="000762ED" w:rsidRPr="00307E02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11</w:t>
            </w:r>
            <w:r w:rsidRPr="00307E02">
              <w:rPr>
                <w:b/>
                <w:bCs/>
                <w:sz w:val="14"/>
                <w:szCs w:val="14"/>
              </w:rPr>
              <w:t>:00 – 1</w:t>
            </w:r>
            <w:r>
              <w:rPr>
                <w:b/>
                <w:bCs/>
                <w:sz w:val="14"/>
                <w:szCs w:val="14"/>
              </w:rPr>
              <w:t>2</w:t>
            </w:r>
            <w:r w:rsidRPr="00307E02">
              <w:rPr>
                <w:b/>
                <w:bCs/>
                <w:sz w:val="14"/>
                <w:szCs w:val="14"/>
              </w:rPr>
              <w:t>:3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16756" w14:textId="77777777" w:rsidR="000762ED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185B93">
              <w:rPr>
                <w:sz w:val="14"/>
                <w:szCs w:val="14"/>
              </w:rPr>
              <w:t xml:space="preserve">Nanoteknolojide </w:t>
            </w:r>
            <w:proofErr w:type="spellStart"/>
            <w:r w:rsidRPr="00185B93">
              <w:rPr>
                <w:sz w:val="14"/>
                <w:szCs w:val="14"/>
              </w:rPr>
              <w:t>Kaliksarenler</w:t>
            </w:r>
            <w:proofErr w:type="spellEnd"/>
            <w:r w:rsidRPr="00185B93">
              <w:rPr>
                <w:sz w:val="14"/>
                <w:szCs w:val="14"/>
              </w:rPr>
              <w:t xml:space="preserve"> </w:t>
            </w:r>
          </w:p>
          <w:p w14:paraId="467A714D" w14:textId="77C618CB" w:rsidR="000762ED" w:rsidRPr="00185B93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proofErr w:type="spellStart"/>
            <w:r w:rsidRPr="00185B93">
              <w:rPr>
                <w:sz w:val="14"/>
                <w:szCs w:val="14"/>
              </w:rPr>
              <w:t>Prof.Dr</w:t>
            </w:r>
            <w:proofErr w:type="spellEnd"/>
            <w:r w:rsidRPr="00185B93">
              <w:rPr>
                <w:sz w:val="14"/>
                <w:szCs w:val="14"/>
              </w:rPr>
              <w:t>. M. TABAKCI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97DB3" w14:textId="61F9B533" w:rsidR="000762ED" w:rsidRPr="00620474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0762ED" w:rsidRPr="00307E02" w14:paraId="3B5D0E98" w14:textId="0BA1557F" w:rsidTr="00E624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0FEDFB79" w14:textId="77777777" w:rsidR="000762ED" w:rsidRPr="00307E02" w:rsidRDefault="000762ED" w:rsidP="000762ED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D511FF" w14:textId="40E507A5" w:rsidR="000762ED" w:rsidRPr="00307E02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4"/>
                <w:szCs w:val="14"/>
              </w:rPr>
            </w:pPr>
            <w:r w:rsidRPr="00307E02">
              <w:rPr>
                <w:b/>
                <w:bCs/>
                <w:color w:val="auto"/>
                <w:sz w:val="14"/>
                <w:szCs w:val="14"/>
              </w:rPr>
              <w:t>15:00 - 16:3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D2E16" w14:textId="26FDB146" w:rsidR="000762ED" w:rsidRPr="00716CCB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r w:rsidRPr="00716CCB">
              <w:rPr>
                <w:color w:val="auto"/>
                <w:sz w:val="14"/>
                <w:szCs w:val="14"/>
              </w:rPr>
              <w:t>Titrasyon Teknikleri</w:t>
            </w:r>
          </w:p>
          <w:p w14:paraId="04203098" w14:textId="41F607FC" w:rsidR="000762ED" w:rsidRPr="00716CCB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r w:rsidRPr="00716CCB">
              <w:rPr>
                <w:color w:val="auto"/>
                <w:sz w:val="14"/>
                <w:szCs w:val="14"/>
              </w:rPr>
              <w:t>Prof. Dr. T. ALTUN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98DB4" w14:textId="185C0D2A" w:rsidR="000762ED" w:rsidRPr="00C515AB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0762ED" w:rsidRPr="00307E02" w14:paraId="073C55C7" w14:textId="1E5C9A52" w:rsidTr="00E62407">
        <w:trPr>
          <w:cantSplit/>
          <w:trHeight w:hRule="exact"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0E6E0EB4" w14:textId="6F9F7234" w:rsidR="000762ED" w:rsidRPr="009F07E1" w:rsidRDefault="009A24EB" w:rsidP="000762ED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>
              <w:rPr>
                <w:color w:val="auto"/>
                <w:sz w:val="14"/>
                <w:szCs w:val="14"/>
              </w:rPr>
              <w:t>2</w:t>
            </w:r>
            <w:r w:rsidR="00761157">
              <w:rPr>
                <w:color w:val="auto"/>
                <w:sz w:val="14"/>
                <w:szCs w:val="14"/>
              </w:rPr>
              <w:t>2</w:t>
            </w:r>
            <w:r w:rsidR="000762ED" w:rsidRPr="009F07E1">
              <w:rPr>
                <w:color w:val="auto"/>
                <w:sz w:val="14"/>
                <w:szCs w:val="14"/>
              </w:rPr>
              <w:t xml:space="preserve"> Haziran</w:t>
            </w:r>
          </w:p>
          <w:p w14:paraId="4BAE85A6" w14:textId="480D4B3E" w:rsidR="000762ED" w:rsidRPr="00307E02" w:rsidRDefault="00761157" w:rsidP="000762ED">
            <w:pPr>
              <w:ind w:left="113" w:right="113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Pazartes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9FEEF" w14:textId="07841848" w:rsidR="000762ED" w:rsidRPr="00307E02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10:00 – 11:3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F4195" w14:textId="77777777" w:rsidR="000762ED" w:rsidRPr="00716CCB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716CCB">
              <w:rPr>
                <w:sz w:val="14"/>
                <w:szCs w:val="14"/>
              </w:rPr>
              <w:t xml:space="preserve">Sıvı </w:t>
            </w:r>
            <w:proofErr w:type="spellStart"/>
            <w:r w:rsidRPr="00716CCB">
              <w:rPr>
                <w:sz w:val="14"/>
                <w:szCs w:val="14"/>
              </w:rPr>
              <w:t>Kromotografi</w:t>
            </w:r>
            <w:proofErr w:type="spellEnd"/>
            <w:r w:rsidRPr="00716CCB">
              <w:rPr>
                <w:sz w:val="14"/>
                <w:szCs w:val="14"/>
              </w:rPr>
              <w:t xml:space="preserve"> Tekniği </w:t>
            </w:r>
          </w:p>
          <w:p w14:paraId="0EC5D132" w14:textId="52E5154E" w:rsidR="000762ED" w:rsidRPr="00716CCB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716CCB">
              <w:rPr>
                <w:sz w:val="14"/>
                <w:szCs w:val="14"/>
              </w:rPr>
              <w:t>Prof. Dr. M. TOPKAFA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8EB71" w14:textId="1E71BC88" w:rsidR="000762ED" w:rsidRPr="00C9538C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0762ED" w:rsidRPr="00307E02" w14:paraId="1BFB35FA" w14:textId="77777777" w:rsidTr="009C1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6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7E6C9628" w14:textId="77777777" w:rsidR="000762ED" w:rsidRPr="009F07E1" w:rsidRDefault="000762ED" w:rsidP="000762ED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97D09" w14:textId="797C6EF6" w:rsidR="000762ED" w:rsidRPr="00307E02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13:30-14:3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7DB47" w14:textId="77777777" w:rsidR="000762ED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185B93">
              <w:rPr>
                <w:sz w:val="14"/>
                <w:szCs w:val="14"/>
              </w:rPr>
              <w:t xml:space="preserve">Bilimsel Araştırmalarda X-Işınları Analizleri </w:t>
            </w:r>
          </w:p>
          <w:p w14:paraId="1ACE8987" w14:textId="11837623" w:rsidR="000762ED" w:rsidRPr="00307E02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185B93">
              <w:rPr>
                <w:sz w:val="14"/>
                <w:szCs w:val="14"/>
              </w:rPr>
              <w:t>Doç. Dr. Ç. KIRBIYIK KURUKAVAK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ECFEC" w14:textId="2E47CAB1" w:rsidR="000762ED" w:rsidRPr="00620474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0762ED" w:rsidRPr="00307E02" w14:paraId="3E303D37" w14:textId="2CDAAB7A" w:rsidTr="00E62407">
        <w:trPr>
          <w:trHeight w:hRule="exact" w:val="3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65F3784" w14:textId="77777777" w:rsidR="000762ED" w:rsidRPr="00307E02" w:rsidRDefault="000762ED" w:rsidP="000762ED">
            <w:pPr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1A183" w14:textId="417EE3D4" w:rsidR="000762ED" w:rsidRPr="00307E02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14"/>
                <w:szCs w:val="14"/>
              </w:rPr>
            </w:pPr>
            <w:r>
              <w:rPr>
                <w:b/>
                <w:bCs/>
                <w:color w:val="auto"/>
                <w:sz w:val="14"/>
                <w:szCs w:val="14"/>
              </w:rPr>
              <w:t>15:30 – 17:0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9F4F0" w14:textId="06028D00" w:rsidR="000762ED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r w:rsidRPr="009C181D">
              <w:rPr>
                <w:color w:val="auto"/>
                <w:sz w:val="14"/>
                <w:szCs w:val="14"/>
              </w:rPr>
              <w:t xml:space="preserve">Yüzeylerin Kimyasal </w:t>
            </w:r>
            <w:r>
              <w:rPr>
                <w:color w:val="auto"/>
                <w:sz w:val="14"/>
                <w:szCs w:val="14"/>
              </w:rPr>
              <w:t>v</w:t>
            </w:r>
            <w:r w:rsidRPr="009C181D">
              <w:rPr>
                <w:color w:val="auto"/>
                <w:sz w:val="14"/>
                <w:szCs w:val="14"/>
              </w:rPr>
              <w:t xml:space="preserve">e Fiziksel Modifikasyonu </w:t>
            </w:r>
          </w:p>
          <w:p w14:paraId="63FE0145" w14:textId="7B1826EB" w:rsidR="000762ED" w:rsidRPr="00307E02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r w:rsidRPr="009C181D">
              <w:rPr>
                <w:color w:val="auto"/>
                <w:sz w:val="14"/>
                <w:szCs w:val="14"/>
              </w:rPr>
              <w:t>Doç. Dr. M. GÜRSOY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F13EC3" w14:textId="04A2147D" w:rsidR="000762ED" w:rsidRPr="00D05BD8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0E6FBF" w:rsidRPr="00307E02" w14:paraId="7626AE3E" w14:textId="540C82E9" w:rsidTr="009C1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5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45D48876" w14:textId="13CE12A4" w:rsidR="000E6FBF" w:rsidRPr="009F07E1" w:rsidRDefault="000E6FBF" w:rsidP="000762ED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>
              <w:rPr>
                <w:color w:val="auto"/>
                <w:sz w:val="14"/>
                <w:szCs w:val="14"/>
              </w:rPr>
              <w:t>23</w:t>
            </w:r>
            <w:r w:rsidRPr="009F07E1">
              <w:rPr>
                <w:color w:val="auto"/>
                <w:sz w:val="14"/>
                <w:szCs w:val="14"/>
              </w:rPr>
              <w:t xml:space="preserve"> Haziran</w:t>
            </w:r>
          </w:p>
          <w:p w14:paraId="7B60F735" w14:textId="518F4F58" w:rsidR="000E6FBF" w:rsidRPr="00307E02" w:rsidRDefault="000E6FBF" w:rsidP="000762ED">
            <w:pPr>
              <w:ind w:left="113" w:right="113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alı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8B931" w14:textId="5E34B2E8" w:rsidR="000E6FBF" w:rsidRPr="00307E02" w:rsidRDefault="000E6FBF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307E02">
              <w:rPr>
                <w:b/>
                <w:bCs/>
                <w:color w:val="auto"/>
                <w:sz w:val="14"/>
                <w:szCs w:val="14"/>
              </w:rPr>
              <w:t>1</w:t>
            </w:r>
            <w:r>
              <w:rPr>
                <w:b/>
                <w:bCs/>
                <w:color w:val="auto"/>
                <w:sz w:val="14"/>
                <w:szCs w:val="14"/>
              </w:rPr>
              <w:t>0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:00 - 1</w:t>
            </w:r>
            <w:r>
              <w:rPr>
                <w:b/>
                <w:bCs/>
                <w:color w:val="auto"/>
                <w:sz w:val="14"/>
                <w:szCs w:val="14"/>
              </w:rPr>
              <w:t>1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:3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35DE60" w14:textId="54372EA6" w:rsidR="000E6FBF" w:rsidRDefault="000E6FBF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F27C96">
              <w:rPr>
                <w:sz w:val="14"/>
                <w:szCs w:val="14"/>
              </w:rPr>
              <w:t xml:space="preserve">Kimyasal ve Endüstriyel Kaynaklı Çevre Kirliliği </w:t>
            </w:r>
            <w:r>
              <w:rPr>
                <w:sz w:val="14"/>
                <w:szCs w:val="14"/>
              </w:rPr>
              <w:t>v</w:t>
            </w:r>
            <w:r w:rsidRPr="00F27C96">
              <w:rPr>
                <w:sz w:val="14"/>
                <w:szCs w:val="14"/>
              </w:rPr>
              <w:t xml:space="preserve">e Kontrolü </w:t>
            </w:r>
          </w:p>
          <w:p w14:paraId="4DE58044" w14:textId="7808F898" w:rsidR="000E6FBF" w:rsidRPr="00307E02" w:rsidRDefault="000E6FBF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F27C96">
              <w:rPr>
                <w:sz w:val="14"/>
                <w:szCs w:val="14"/>
              </w:rPr>
              <w:t>Prof. Dr. E. PEHLİVAN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7145C" w14:textId="58F8BF3F" w:rsidR="000E6FBF" w:rsidRPr="00C94EFB" w:rsidRDefault="000E6FBF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0E6FBF" w:rsidRPr="00307E02" w14:paraId="12C707BB" w14:textId="7F2268DD" w:rsidTr="00E62407">
        <w:trPr>
          <w:cantSplit/>
          <w:trHeight w:hRule="exact"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7F3C7C1B" w14:textId="77777777" w:rsidR="000E6FBF" w:rsidRPr="00307E02" w:rsidRDefault="000E6FBF" w:rsidP="000762ED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21144" w14:textId="6BC12F45" w:rsidR="000E6FBF" w:rsidRPr="00307E02" w:rsidRDefault="000E6FBF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14"/>
                <w:szCs w:val="14"/>
              </w:rPr>
            </w:pPr>
            <w:r w:rsidRPr="00307E02">
              <w:rPr>
                <w:b/>
                <w:bCs/>
                <w:color w:val="auto"/>
                <w:sz w:val="14"/>
                <w:szCs w:val="14"/>
              </w:rPr>
              <w:t>1</w:t>
            </w:r>
            <w:r>
              <w:rPr>
                <w:b/>
                <w:bCs/>
                <w:color w:val="auto"/>
                <w:sz w:val="14"/>
                <w:szCs w:val="14"/>
              </w:rPr>
              <w:t>3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:</w:t>
            </w:r>
            <w:r>
              <w:rPr>
                <w:b/>
                <w:bCs/>
                <w:color w:val="auto"/>
                <w:sz w:val="14"/>
                <w:szCs w:val="14"/>
              </w:rPr>
              <w:t>30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 xml:space="preserve"> - 1</w:t>
            </w:r>
            <w:r>
              <w:rPr>
                <w:b/>
                <w:bCs/>
                <w:color w:val="auto"/>
                <w:sz w:val="14"/>
                <w:szCs w:val="14"/>
              </w:rPr>
              <w:t>5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:</w:t>
            </w:r>
            <w:r>
              <w:rPr>
                <w:b/>
                <w:bCs/>
                <w:color w:val="auto"/>
                <w:sz w:val="14"/>
                <w:szCs w:val="14"/>
              </w:rPr>
              <w:t>0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AEF39" w14:textId="77777777" w:rsidR="000E6FBF" w:rsidRDefault="000E6FBF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r w:rsidRPr="00185B93">
              <w:rPr>
                <w:color w:val="auto"/>
                <w:sz w:val="14"/>
                <w:szCs w:val="14"/>
              </w:rPr>
              <w:t>Polimer Kaplamalar</w:t>
            </w:r>
          </w:p>
          <w:p w14:paraId="3515434D" w14:textId="5C482CE8" w:rsidR="000E6FBF" w:rsidRPr="00307E02" w:rsidRDefault="000E6FBF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r w:rsidRPr="00185B93">
              <w:rPr>
                <w:color w:val="auto"/>
                <w:sz w:val="14"/>
                <w:szCs w:val="14"/>
              </w:rPr>
              <w:t>Prof. Dr. G. AHMETLİ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DD840" w14:textId="1412C37E" w:rsidR="000E6FBF" w:rsidRPr="002E6091" w:rsidRDefault="000E6FBF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0E6FBF" w:rsidRPr="00307E02" w14:paraId="5644A7DB" w14:textId="77777777" w:rsidTr="009C1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5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0F0B30A7" w14:textId="77777777" w:rsidR="000E6FBF" w:rsidRPr="00307E02" w:rsidRDefault="000E6FBF" w:rsidP="000762ED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61ED5" w14:textId="2590D3EF" w:rsidR="000E6FBF" w:rsidRPr="00307E02" w:rsidRDefault="000E6FBF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307E02">
              <w:rPr>
                <w:b/>
                <w:bCs/>
                <w:color w:val="auto"/>
                <w:sz w:val="14"/>
                <w:szCs w:val="14"/>
              </w:rPr>
              <w:t>1</w:t>
            </w:r>
            <w:r>
              <w:rPr>
                <w:b/>
                <w:bCs/>
                <w:color w:val="auto"/>
                <w:sz w:val="14"/>
                <w:szCs w:val="14"/>
              </w:rPr>
              <w:t>5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:00 - 1</w:t>
            </w:r>
            <w:r>
              <w:rPr>
                <w:b/>
                <w:bCs/>
                <w:color w:val="auto"/>
                <w:sz w:val="14"/>
                <w:szCs w:val="14"/>
              </w:rPr>
              <w:t>7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:</w:t>
            </w:r>
            <w:r>
              <w:rPr>
                <w:b/>
                <w:bCs/>
                <w:color w:val="auto"/>
                <w:sz w:val="14"/>
                <w:szCs w:val="14"/>
              </w:rPr>
              <w:t>0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F3149" w14:textId="77777777" w:rsidR="000E6FBF" w:rsidRDefault="000E6FBF" w:rsidP="000E6F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proofErr w:type="spellStart"/>
            <w:r w:rsidRPr="009C181D">
              <w:rPr>
                <w:sz w:val="14"/>
                <w:szCs w:val="14"/>
              </w:rPr>
              <w:t>MXene'ler</w:t>
            </w:r>
            <w:proofErr w:type="spellEnd"/>
            <w:r w:rsidRPr="009C181D">
              <w:rPr>
                <w:sz w:val="14"/>
                <w:szCs w:val="14"/>
              </w:rPr>
              <w:t xml:space="preserve"> ve Uygulamaları </w:t>
            </w:r>
          </w:p>
          <w:p w14:paraId="71E992A4" w14:textId="25F2A1ED" w:rsidR="000E6FBF" w:rsidRPr="00185B93" w:rsidRDefault="000E6FBF" w:rsidP="000E6F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C181D">
              <w:rPr>
                <w:sz w:val="14"/>
                <w:szCs w:val="14"/>
              </w:rPr>
              <w:t>Doç. Dr. B. HASPULAT TAYMAZ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B7F70" w14:textId="7056BA42" w:rsidR="000E6FBF" w:rsidRPr="00620474" w:rsidRDefault="000E6FBF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0762ED" w:rsidRPr="00307E02" w14:paraId="7AF7003D" w14:textId="017E4769" w:rsidTr="00E62407">
        <w:trPr>
          <w:cantSplit/>
          <w:trHeight w:hRule="exact"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41CF4950" w14:textId="39C837F9" w:rsidR="000762ED" w:rsidRPr="009F07E1" w:rsidRDefault="00761157" w:rsidP="000762ED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>
              <w:rPr>
                <w:color w:val="auto"/>
                <w:sz w:val="14"/>
                <w:szCs w:val="14"/>
              </w:rPr>
              <w:t>24</w:t>
            </w:r>
            <w:r w:rsidR="000762ED" w:rsidRPr="009F07E1">
              <w:rPr>
                <w:color w:val="auto"/>
                <w:sz w:val="14"/>
                <w:szCs w:val="14"/>
              </w:rPr>
              <w:t xml:space="preserve"> Haziran</w:t>
            </w:r>
          </w:p>
          <w:p w14:paraId="6F4C6021" w14:textId="29A3A6D7" w:rsidR="000762ED" w:rsidRPr="00307E02" w:rsidRDefault="00D94C32" w:rsidP="000762ED">
            <w:pPr>
              <w:ind w:left="113" w:right="113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Çarşamb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0D633" w14:textId="5ECEE284" w:rsidR="000762ED" w:rsidRPr="00307E02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307E02">
              <w:rPr>
                <w:b/>
                <w:bCs/>
                <w:sz w:val="14"/>
                <w:szCs w:val="14"/>
              </w:rPr>
              <w:t>09:00 – 10:3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78C5D" w14:textId="77777777" w:rsidR="000762ED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proofErr w:type="spellStart"/>
            <w:r w:rsidRPr="00AB1506">
              <w:rPr>
                <w:sz w:val="14"/>
                <w:szCs w:val="14"/>
              </w:rPr>
              <w:t>Biyobozunur</w:t>
            </w:r>
            <w:proofErr w:type="spellEnd"/>
            <w:r w:rsidRPr="00AB1506">
              <w:rPr>
                <w:sz w:val="14"/>
                <w:szCs w:val="14"/>
              </w:rPr>
              <w:t xml:space="preserve"> Polimerler Ve Uygulamaları </w:t>
            </w:r>
          </w:p>
          <w:p w14:paraId="00F63CAC" w14:textId="2ED6953A" w:rsidR="000762ED" w:rsidRPr="00307E02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AB1506">
              <w:rPr>
                <w:sz w:val="14"/>
                <w:szCs w:val="14"/>
              </w:rPr>
              <w:t>Doç. Dr. F. BAYRAM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63DD7" w14:textId="2EE27EE8" w:rsidR="000762ED" w:rsidRPr="00307E02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0762ED" w:rsidRPr="00307E02" w14:paraId="1BAA3787" w14:textId="77777777" w:rsidTr="00E624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4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4321BB73" w14:textId="77777777" w:rsidR="000762ED" w:rsidRDefault="000762ED" w:rsidP="000762ED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10F69" w14:textId="5FBCF9F5" w:rsidR="000762ED" w:rsidRPr="00307E02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307E02">
              <w:rPr>
                <w:b/>
                <w:bCs/>
                <w:color w:val="auto"/>
                <w:sz w:val="14"/>
                <w:szCs w:val="14"/>
              </w:rPr>
              <w:t>10:30 - 12:0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19C39" w14:textId="77777777" w:rsidR="000762ED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AB1506">
              <w:rPr>
                <w:sz w:val="14"/>
                <w:szCs w:val="14"/>
              </w:rPr>
              <w:t>Antibakteriyel Malzemeler</w:t>
            </w:r>
          </w:p>
          <w:p w14:paraId="0F58EBEA" w14:textId="317CB1E6" w:rsidR="000762ED" w:rsidRPr="004D3C31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AB1506">
              <w:rPr>
                <w:sz w:val="14"/>
                <w:szCs w:val="14"/>
              </w:rPr>
              <w:t>Doç. Dr. G. GÜZEL KAYA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F2F66" w14:textId="2A2E0A19" w:rsidR="000762ED" w:rsidRPr="00620474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0762ED" w:rsidRPr="00307E02" w14:paraId="7F7785EA" w14:textId="77777777" w:rsidTr="009C181D">
        <w:trPr>
          <w:cantSplit/>
          <w:trHeight w:hRule="exact" w:val="5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781E64D4" w14:textId="77777777" w:rsidR="000762ED" w:rsidRPr="00307E02" w:rsidRDefault="000762ED" w:rsidP="000762ED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F001E" w14:textId="7D1A7B35" w:rsidR="000762ED" w:rsidRPr="00307E02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F3290E">
              <w:rPr>
                <w:b/>
                <w:bCs/>
                <w:sz w:val="14"/>
                <w:szCs w:val="14"/>
              </w:rPr>
              <w:t>13:00 - 14:3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58E5" w14:textId="77777777" w:rsidR="000762ED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proofErr w:type="spellStart"/>
            <w:r w:rsidRPr="00AB1506">
              <w:rPr>
                <w:sz w:val="14"/>
                <w:szCs w:val="14"/>
              </w:rPr>
              <w:t>Mikroplastikler</w:t>
            </w:r>
            <w:proofErr w:type="spellEnd"/>
            <w:r w:rsidRPr="00AB1506">
              <w:rPr>
                <w:sz w:val="14"/>
                <w:szCs w:val="14"/>
              </w:rPr>
              <w:t xml:space="preserve"> ve Çevresel Etkileri </w:t>
            </w:r>
          </w:p>
          <w:p w14:paraId="77845656" w14:textId="636B823D" w:rsidR="000762ED" w:rsidRPr="009304F8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AB1506">
              <w:rPr>
                <w:sz w:val="14"/>
                <w:szCs w:val="14"/>
              </w:rPr>
              <w:t>Dr. Öğr. Üyesi D. YANARDAĞ KOLA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12079" w14:textId="5E787E93" w:rsidR="000762ED" w:rsidRPr="00620474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0762ED" w:rsidRPr="00307E02" w14:paraId="764C04DF" w14:textId="7F2EDDA2" w:rsidTr="009C1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5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6C8DD926" w14:textId="39C01235" w:rsidR="000762ED" w:rsidRPr="00307E02" w:rsidRDefault="000762ED" w:rsidP="000762ED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07F11" w14:textId="1DDA3B4D" w:rsidR="000762ED" w:rsidRPr="00307E02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4"/>
                <w:szCs w:val="14"/>
              </w:rPr>
            </w:pPr>
            <w:r w:rsidRPr="00F3290E">
              <w:rPr>
                <w:b/>
                <w:bCs/>
                <w:color w:val="auto"/>
                <w:sz w:val="14"/>
                <w:szCs w:val="14"/>
              </w:rPr>
              <w:t>15:00 -</w:t>
            </w:r>
            <w:r>
              <w:rPr>
                <w:b/>
                <w:bCs/>
                <w:color w:val="auto"/>
                <w:sz w:val="14"/>
                <w:szCs w:val="14"/>
              </w:rPr>
              <w:t>17:0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5D4E8" w14:textId="77777777" w:rsidR="000762ED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r w:rsidRPr="00AB1506">
              <w:rPr>
                <w:color w:val="auto"/>
                <w:sz w:val="14"/>
                <w:szCs w:val="14"/>
              </w:rPr>
              <w:t>Metal Organik Kafes Yapılar ve Uygulamaları</w:t>
            </w:r>
          </w:p>
          <w:p w14:paraId="11A7772F" w14:textId="261A02B0" w:rsidR="000762ED" w:rsidRPr="00307E02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r w:rsidRPr="00AB1506">
              <w:rPr>
                <w:color w:val="auto"/>
                <w:sz w:val="14"/>
                <w:szCs w:val="14"/>
              </w:rPr>
              <w:t>Doç. Dr. F. BAYRAM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999A5" w14:textId="422B64B8" w:rsidR="000762ED" w:rsidRPr="009304F8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0762ED" w:rsidRPr="00307E02" w14:paraId="75C3F904" w14:textId="77777777" w:rsidTr="009C181D">
        <w:trPr>
          <w:cantSplit/>
          <w:trHeight w:hRule="exact"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37027228" w14:textId="67482A3D" w:rsidR="000762ED" w:rsidRPr="009F07E1" w:rsidRDefault="00D94C32" w:rsidP="000762ED">
            <w:pPr>
              <w:ind w:left="113" w:right="113"/>
              <w:jc w:val="center"/>
              <w:rPr>
                <w:b w:val="0"/>
                <w:bCs w:val="0"/>
                <w:color w:val="auto"/>
                <w:sz w:val="14"/>
                <w:szCs w:val="14"/>
              </w:rPr>
            </w:pPr>
            <w:r>
              <w:rPr>
                <w:color w:val="auto"/>
                <w:sz w:val="14"/>
                <w:szCs w:val="14"/>
              </w:rPr>
              <w:t>25</w:t>
            </w:r>
            <w:r w:rsidR="000762ED" w:rsidRPr="009F07E1">
              <w:rPr>
                <w:color w:val="auto"/>
                <w:sz w:val="14"/>
                <w:szCs w:val="14"/>
              </w:rPr>
              <w:t xml:space="preserve"> Haziran  </w:t>
            </w:r>
          </w:p>
          <w:p w14:paraId="1E06E5D7" w14:textId="32375981" w:rsidR="000762ED" w:rsidRPr="009F07E1" w:rsidRDefault="000762ED" w:rsidP="000762ED">
            <w:pPr>
              <w:ind w:left="113" w:right="113"/>
              <w:jc w:val="center"/>
              <w:rPr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P</w:t>
            </w:r>
            <w:r w:rsidR="00D94C32">
              <w:rPr>
                <w:color w:val="auto"/>
                <w:sz w:val="14"/>
                <w:szCs w:val="14"/>
              </w:rPr>
              <w:t>erşemb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AC24E7" w14:textId="2C1B7F8E" w:rsidR="000762ED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09:30 – 11:0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ED0B62" w14:textId="77777777" w:rsidR="000762ED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AB1506">
              <w:rPr>
                <w:sz w:val="14"/>
                <w:szCs w:val="14"/>
              </w:rPr>
              <w:t xml:space="preserve">Ayırma İşlemlerinde Polimerik Nanomalzemeler </w:t>
            </w:r>
          </w:p>
          <w:p w14:paraId="2C106372" w14:textId="4D90D29F" w:rsidR="000762ED" w:rsidRPr="00F27C96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highlight w:val="yellow"/>
              </w:rPr>
            </w:pPr>
            <w:r w:rsidRPr="00AB1506">
              <w:rPr>
                <w:sz w:val="14"/>
                <w:szCs w:val="14"/>
              </w:rPr>
              <w:t>Prof. Dr. H. TUTAR KAHRAMAN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3E8BB" w14:textId="1D816C57" w:rsidR="000762ED" w:rsidRPr="00620474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0762ED" w:rsidRPr="00307E02" w14:paraId="3A2DBADC" w14:textId="77777777" w:rsidTr="009C1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70795C99" w14:textId="77777777" w:rsidR="000762ED" w:rsidRPr="009F07E1" w:rsidRDefault="000762ED" w:rsidP="000762ED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25E6D" w14:textId="7D924EE5" w:rsidR="000762ED" w:rsidRPr="00307E02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307E02">
              <w:rPr>
                <w:b/>
                <w:bCs/>
                <w:color w:val="auto"/>
                <w:sz w:val="14"/>
                <w:szCs w:val="14"/>
              </w:rPr>
              <w:t>13:00 - 14:</w:t>
            </w:r>
            <w:r>
              <w:rPr>
                <w:b/>
                <w:bCs/>
                <w:color w:val="auto"/>
                <w:sz w:val="14"/>
                <w:szCs w:val="14"/>
              </w:rPr>
              <w:t>0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9A37F" w14:textId="77777777" w:rsidR="000762ED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F27C96">
              <w:rPr>
                <w:sz w:val="14"/>
                <w:szCs w:val="14"/>
              </w:rPr>
              <w:t xml:space="preserve">İleri Gözenekli Malzemeler </w:t>
            </w:r>
          </w:p>
          <w:p w14:paraId="594D7DBF" w14:textId="4E32262A" w:rsidR="000762ED" w:rsidRPr="00307E02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F27C96">
              <w:rPr>
                <w:sz w:val="14"/>
                <w:szCs w:val="14"/>
              </w:rPr>
              <w:t>Prof. Dr. Ş. PARLAYICI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DF5DC" w14:textId="297C5723" w:rsidR="000762ED" w:rsidRPr="00620474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0762ED" w:rsidRPr="00307E02" w14:paraId="60E0E465" w14:textId="14D98679" w:rsidTr="009C181D">
        <w:trPr>
          <w:cantSplit/>
          <w:trHeight w:hRule="exact" w:val="4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36D84359" w14:textId="63F60785" w:rsidR="000762ED" w:rsidRPr="00307E02" w:rsidRDefault="000762ED" w:rsidP="000762ED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C7F15" w14:textId="74EEE9CE" w:rsidR="000762ED" w:rsidRPr="00307E02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14"/>
                <w:szCs w:val="14"/>
              </w:rPr>
            </w:pPr>
            <w:r w:rsidRPr="00307E02">
              <w:rPr>
                <w:b/>
                <w:bCs/>
                <w:color w:val="auto"/>
                <w:sz w:val="14"/>
                <w:szCs w:val="14"/>
              </w:rPr>
              <w:t>1</w:t>
            </w:r>
            <w:r>
              <w:rPr>
                <w:b/>
                <w:bCs/>
                <w:color w:val="auto"/>
                <w:sz w:val="14"/>
                <w:szCs w:val="14"/>
              </w:rPr>
              <w:t>4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:00 - 1</w:t>
            </w:r>
            <w:r>
              <w:rPr>
                <w:b/>
                <w:bCs/>
                <w:color w:val="auto"/>
                <w:sz w:val="14"/>
                <w:szCs w:val="14"/>
              </w:rPr>
              <w:t>5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:</w:t>
            </w:r>
            <w:r>
              <w:rPr>
                <w:b/>
                <w:bCs/>
                <w:color w:val="auto"/>
                <w:sz w:val="14"/>
                <w:szCs w:val="14"/>
              </w:rPr>
              <w:t>0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C67CB" w14:textId="77777777" w:rsidR="000762ED" w:rsidRPr="00F27C96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proofErr w:type="spellStart"/>
            <w:r w:rsidRPr="00F27C96">
              <w:rPr>
                <w:color w:val="auto"/>
                <w:sz w:val="14"/>
                <w:szCs w:val="14"/>
              </w:rPr>
              <w:t>Nanosorbentlerle</w:t>
            </w:r>
            <w:proofErr w:type="spellEnd"/>
            <w:r w:rsidRPr="00F27C96">
              <w:rPr>
                <w:color w:val="auto"/>
                <w:sz w:val="14"/>
                <w:szCs w:val="14"/>
              </w:rPr>
              <w:t xml:space="preserve"> Atık Su Arıtımı</w:t>
            </w:r>
          </w:p>
          <w:p w14:paraId="0BC402A0" w14:textId="4A2390CA" w:rsidR="000762ED" w:rsidRPr="00307E02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r w:rsidRPr="00F27C96">
              <w:rPr>
                <w:color w:val="auto"/>
                <w:sz w:val="14"/>
                <w:szCs w:val="14"/>
              </w:rPr>
              <w:t>Prof. Dr. Ş. PARLAYIC</w:t>
            </w:r>
            <w:r>
              <w:rPr>
                <w:color w:val="auto"/>
                <w:sz w:val="14"/>
                <w:szCs w:val="14"/>
              </w:rPr>
              <w:t>I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88920" w14:textId="13255B58" w:rsidR="000762ED" w:rsidRPr="00307E02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0762ED" w:rsidRPr="00307E02" w14:paraId="1608D39D" w14:textId="49B0052A" w:rsidTr="002D65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3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63F84021" w14:textId="5E3D87BC" w:rsidR="000762ED" w:rsidRPr="009F07E1" w:rsidRDefault="00D94C32" w:rsidP="000762ED">
            <w:pPr>
              <w:ind w:left="113" w:right="113"/>
              <w:jc w:val="center"/>
              <w:rPr>
                <w:b w:val="0"/>
                <w:bCs w:val="0"/>
                <w:color w:val="auto"/>
                <w:sz w:val="14"/>
                <w:szCs w:val="14"/>
              </w:rPr>
            </w:pPr>
            <w:r>
              <w:rPr>
                <w:color w:val="auto"/>
                <w:sz w:val="14"/>
                <w:szCs w:val="14"/>
              </w:rPr>
              <w:t>26</w:t>
            </w:r>
            <w:r w:rsidR="000762ED" w:rsidRPr="009F07E1">
              <w:rPr>
                <w:color w:val="auto"/>
                <w:sz w:val="14"/>
                <w:szCs w:val="14"/>
              </w:rPr>
              <w:t xml:space="preserve"> Haziran  </w:t>
            </w:r>
          </w:p>
          <w:p w14:paraId="7DE9A4F8" w14:textId="2C430A78" w:rsidR="000762ED" w:rsidRPr="00307E02" w:rsidRDefault="00D94C32" w:rsidP="000762ED">
            <w:pPr>
              <w:ind w:left="113" w:right="113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Cum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AAF04" w14:textId="3F44AE74" w:rsidR="000762ED" w:rsidRPr="00307E02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307E02">
              <w:rPr>
                <w:b/>
                <w:bCs/>
                <w:sz w:val="14"/>
                <w:szCs w:val="14"/>
              </w:rPr>
              <w:t>09:</w:t>
            </w:r>
            <w:r>
              <w:rPr>
                <w:b/>
                <w:bCs/>
                <w:sz w:val="14"/>
                <w:szCs w:val="14"/>
              </w:rPr>
              <w:t>3</w:t>
            </w:r>
            <w:r w:rsidRPr="00307E02">
              <w:rPr>
                <w:b/>
                <w:bCs/>
                <w:sz w:val="14"/>
                <w:szCs w:val="14"/>
              </w:rPr>
              <w:t>0 – 1</w:t>
            </w:r>
            <w:r>
              <w:rPr>
                <w:b/>
                <w:bCs/>
                <w:sz w:val="14"/>
                <w:szCs w:val="14"/>
              </w:rPr>
              <w:t>1</w:t>
            </w:r>
            <w:r w:rsidRPr="00307E02">
              <w:rPr>
                <w:b/>
                <w:bCs/>
                <w:sz w:val="14"/>
                <w:szCs w:val="14"/>
              </w:rPr>
              <w:t>:0</w:t>
            </w:r>
            <w:r>
              <w:rPr>
                <w:b/>
                <w:bCs/>
                <w:sz w:val="14"/>
                <w:szCs w:val="14"/>
              </w:rPr>
              <w:t>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21B1D" w14:textId="77777777" w:rsidR="000762ED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31EEF">
              <w:rPr>
                <w:sz w:val="14"/>
                <w:szCs w:val="14"/>
              </w:rPr>
              <w:t xml:space="preserve">Katalizör Sentezleme Yöntemleri </w:t>
            </w:r>
          </w:p>
          <w:p w14:paraId="22C8D5BE" w14:textId="58DDD430" w:rsidR="000762ED" w:rsidRPr="00307E02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31EEF">
              <w:rPr>
                <w:sz w:val="14"/>
                <w:szCs w:val="14"/>
              </w:rPr>
              <w:t>Dr. Öğr. Üyesi M. CAN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2F055" w14:textId="1B2DE9D5" w:rsidR="000762ED" w:rsidRPr="00307E02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0762ED" w:rsidRPr="00307E02" w14:paraId="7C6AB409" w14:textId="2EE67DF1" w:rsidTr="009C181D">
        <w:trPr>
          <w:cantSplit/>
          <w:trHeight w:hRule="exact"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7595E1CC" w14:textId="4B846B40" w:rsidR="000762ED" w:rsidRPr="00307E02" w:rsidRDefault="000762ED" w:rsidP="000762ED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043517" w14:textId="0B112900" w:rsidR="000762ED" w:rsidRPr="00307E02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14"/>
                <w:szCs w:val="14"/>
              </w:rPr>
            </w:pPr>
            <w:r w:rsidRPr="00307E02">
              <w:rPr>
                <w:b/>
                <w:bCs/>
                <w:color w:val="auto"/>
                <w:sz w:val="14"/>
                <w:szCs w:val="14"/>
              </w:rPr>
              <w:t>1</w:t>
            </w:r>
            <w:r>
              <w:rPr>
                <w:b/>
                <w:bCs/>
                <w:color w:val="auto"/>
                <w:sz w:val="14"/>
                <w:szCs w:val="14"/>
              </w:rPr>
              <w:t>1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:</w:t>
            </w:r>
            <w:r>
              <w:rPr>
                <w:b/>
                <w:bCs/>
                <w:color w:val="auto"/>
                <w:sz w:val="14"/>
                <w:szCs w:val="14"/>
              </w:rPr>
              <w:t>0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0 - 1</w:t>
            </w:r>
            <w:r>
              <w:rPr>
                <w:b/>
                <w:bCs/>
                <w:color w:val="auto"/>
                <w:sz w:val="14"/>
                <w:szCs w:val="14"/>
              </w:rPr>
              <w:t>2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:</w:t>
            </w:r>
            <w:r>
              <w:rPr>
                <w:b/>
                <w:bCs/>
                <w:color w:val="auto"/>
                <w:sz w:val="14"/>
                <w:szCs w:val="14"/>
              </w:rPr>
              <w:t>3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E0B9A" w14:textId="77777777" w:rsidR="000762ED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r w:rsidRPr="009C181D">
              <w:rPr>
                <w:color w:val="auto"/>
                <w:sz w:val="14"/>
                <w:szCs w:val="14"/>
              </w:rPr>
              <w:t>Nano Ölçekli Fiber Üretim Teknikleri ve Potansiyel Uygulama Alanları</w:t>
            </w:r>
          </w:p>
          <w:p w14:paraId="191A0B16" w14:textId="4E69C66C" w:rsidR="000762ED" w:rsidRPr="00307E02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r w:rsidRPr="009C181D">
              <w:rPr>
                <w:color w:val="auto"/>
                <w:sz w:val="14"/>
                <w:szCs w:val="14"/>
              </w:rPr>
              <w:t>Prof. Dr. H. TUTAR KAHRAMAN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A4CE8" w14:textId="4B703FF5" w:rsidR="000762ED" w:rsidRPr="00C94C95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0762ED" w:rsidRPr="00307E02" w14:paraId="303D3A44" w14:textId="03C9C8EA" w:rsidTr="009C1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489A56C" w14:textId="77777777" w:rsidR="000762ED" w:rsidRPr="00307E02" w:rsidRDefault="000762ED" w:rsidP="000762ED">
            <w:pPr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BE64B" w14:textId="699C2D80" w:rsidR="000762ED" w:rsidRPr="00307E02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4"/>
                <w:szCs w:val="14"/>
              </w:rPr>
            </w:pPr>
            <w:r w:rsidRPr="00307E02">
              <w:rPr>
                <w:b/>
                <w:bCs/>
                <w:color w:val="auto"/>
                <w:sz w:val="14"/>
                <w:szCs w:val="14"/>
              </w:rPr>
              <w:t>1</w:t>
            </w:r>
            <w:r>
              <w:rPr>
                <w:b/>
                <w:bCs/>
                <w:color w:val="auto"/>
                <w:sz w:val="14"/>
                <w:szCs w:val="14"/>
              </w:rPr>
              <w:t>5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:00 - 1</w:t>
            </w:r>
            <w:r>
              <w:rPr>
                <w:b/>
                <w:bCs/>
                <w:color w:val="auto"/>
                <w:sz w:val="14"/>
                <w:szCs w:val="14"/>
              </w:rPr>
              <w:t>7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:</w:t>
            </w:r>
            <w:r>
              <w:rPr>
                <w:b/>
                <w:bCs/>
                <w:color w:val="auto"/>
                <w:sz w:val="14"/>
                <w:szCs w:val="14"/>
              </w:rPr>
              <w:t>0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F0C1B" w14:textId="77777777" w:rsidR="000762ED" w:rsidRPr="00AE0685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r w:rsidRPr="00AE0685">
              <w:rPr>
                <w:color w:val="auto"/>
                <w:sz w:val="14"/>
                <w:szCs w:val="14"/>
              </w:rPr>
              <w:t>Sol-Jel Prosesi Kimyası</w:t>
            </w:r>
          </w:p>
          <w:p w14:paraId="2ADE9EB8" w14:textId="1C707580" w:rsidR="000762ED" w:rsidRPr="00307E02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proofErr w:type="spellStart"/>
            <w:r w:rsidRPr="00AE0685">
              <w:rPr>
                <w:color w:val="auto"/>
                <w:sz w:val="14"/>
                <w:szCs w:val="14"/>
              </w:rPr>
              <w:t>Prof.Dr</w:t>
            </w:r>
            <w:proofErr w:type="spellEnd"/>
            <w:r w:rsidRPr="00AE0685">
              <w:rPr>
                <w:color w:val="auto"/>
                <w:sz w:val="14"/>
                <w:szCs w:val="14"/>
              </w:rPr>
              <w:t>. M. KUŞ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D6045" w14:textId="2C5280F5" w:rsidR="000762ED" w:rsidRPr="00DE2798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6F22BC" w:rsidRPr="00307E02" w14:paraId="7E648784" w14:textId="77777777" w:rsidTr="00E62407">
        <w:trPr>
          <w:cantSplit/>
          <w:trHeight w:hRule="exact"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4431E07C" w14:textId="64582140" w:rsidR="006F22BC" w:rsidRPr="009F07E1" w:rsidRDefault="006F22BC" w:rsidP="000762ED">
            <w:pPr>
              <w:ind w:left="113" w:right="113"/>
              <w:jc w:val="center"/>
              <w:rPr>
                <w:b w:val="0"/>
                <w:bCs w:val="0"/>
                <w:color w:val="auto"/>
                <w:sz w:val="14"/>
                <w:szCs w:val="14"/>
              </w:rPr>
            </w:pPr>
            <w:r>
              <w:rPr>
                <w:color w:val="auto"/>
                <w:sz w:val="14"/>
                <w:szCs w:val="14"/>
              </w:rPr>
              <w:t>27</w:t>
            </w:r>
            <w:r w:rsidRPr="009F07E1">
              <w:rPr>
                <w:color w:val="auto"/>
                <w:sz w:val="14"/>
                <w:szCs w:val="14"/>
              </w:rPr>
              <w:t xml:space="preserve"> Haziran  </w:t>
            </w:r>
          </w:p>
          <w:p w14:paraId="254DAB78" w14:textId="799EDB52" w:rsidR="006F22BC" w:rsidRPr="009F07E1" w:rsidRDefault="006F22BC" w:rsidP="000762ED">
            <w:pPr>
              <w:ind w:left="113" w:right="113"/>
              <w:jc w:val="center"/>
              <w:rPr>
                <w:sz w:val="14"/>
                <w:szCs w:val="14"/>
              </w:rPr>
            </w:pPr>
            <w:r w:rsidRPr="009F07E1">
              <w:rPr>
                <w:sz w:val="14"/>
                <w:szCs w:val="14"/>
              </w:rPr>
              <w:t xml:space="preserve"> </w:t>
            </w:r>
            <w:r w:rsidRPr="009F07E1">
              <w:rPr>
                <w:color w:val="auto"/>
                <w:sz w:val="14"/>
                <w:szCs w:val="14"/>
              </w:rPr>
              <w:t xml:space="preserve"> </w:t>
            </w:r>
            <w:r>
              <w:rPr>
                <w:color w:val="auto"/>
                <w:sz w:val="14"/>
                <w:szCs w:val="14"/>
              </w:rPr>
              <w:t>Cumartes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7EDB1" w14:textId="1C23419C" w:rsidR="006F22BC" w:rsidRDefault="006F22BC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09:30 – 11:0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F58BB" w14:textId="77777777" w:rsidR="006F22BC" w:rsidRPr="000762ED" w:rsidRDefault="006F22BC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r w:rsidRPr="000762ED">
              <w:rPr>
                <w:color w:val="auto"/>
                <w:sz w:val="14"/>
                <w:szCs w:val="14"/>
              </w:rPr>
              <w:t>Akıllı Polimerler</w:t>
            </w:r>
          </w:p>
          <w:p w14:paraId="3E2663A3" w14:textId="59A2C26B" w:rsidR="006F22BC" w:rsidRPr="00F27C96" w:rsidRDefault="006F22BC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highlight w:val="yellow"/>
              </w:rPr>
            </w:pPr>
            <w:r w:rsidRPr="000762ED">
              <w:rPr>
                <w:color w:val="auto"/>
                <w:sz w:val="14"/>
                <w:szCs w:val="14"/>
              </w:rPr>
              <w:t>Prof. Dr. H. DEVECİ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930DD" w14:textId="722A1533" w:rsidR="006F22BC" w:rsidRPr="00620474" w:rsidRDefault="006F22BC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6F22BC" w:rsidRPr="00307E02" w14:paraId="439636EB" w14:textId="77777777" w:rsidTr="009C1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6A9EC091" w14:textId="77777777" w:rsidR="006F22BC" w:rsidRDefault="006F22BC" w:rsidP="000762ED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E6DEA" w14:textId="1D296687" w:rsidR="006F22BC" w:rsidRPr="00307E02" w:rsidRDefault="006F22BC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color w:val="auto"/>
                <w:sz w:val="14"/>
                <w:szCs w:val="14"/>
              </w:rPr>
              <w:t>13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:</w:t>
            </w:r>
            <w:r>
              <w:rPr>
                <w:b/>
                <w:bCs/>
                <w:color w:val="auto"/>
                <w:sz w:val="14"/>
                <w:szCs w:val="14"/>
              </w:rPr>
              <w:t>30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 xml:space="preserve"> - 1</w:t>
            </w:r>
            <w:r>
              <w:rPr>
                <w:b/>
                <w:bCs/>
                <w:color w:val="auto"/>
                <w:sz w:val="14"/>
                <w:szCs w:val="14"/>
              </w:rPr>
              <w:t>5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:</w:t>
            </w:r>
            <w:r>
              <w:rPr>
                <w:b/>
                <w:bCs/>
                <w:color w:val="auto"/>
                <w:sz w:val="14"/>
                <w:szCs w:val="14"/>
              </w:rPr>
              <w:t>0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3FCC5" w14:textId="77777777" w:rsidR="006F22BC" w:rsidRDefault="006F22BC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AB1506">
              <w:rPr>
                <w:sz w:val="14"/>
                <w:szCs w:val="14"/>
              </w:rPr>
              <w:t xml:space="preserve">İleri Kimya Mühendisliği Matematiği </w:t>
            </w:r>
          </w:p>
          <w:p w14:paraId="46DB91C9" w14:textId="76473047" w:rsidR="006F22BC" w:rsidRPr="001D15F3" w:rsidRDefault="006F22BC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proofErr w:type="spellStart"/>
            <w:r w:rsidRPr="00AB1506">
              <w:rPr>
                <w:sz w:val="14"/>
                <w:szCs w:val="14"/>
              </w:rPr>
              <w:t>Prof.Dr</w:t>
            </w:r>
            <w:proofErr w:type="spellEnd"/>
            <w:r w:rsidRPr="00AB1506">
              <w:rPr>
                <w:sz w:val="14"/>
                <w:szCs w:val="14"/>
              </w:rPr>
              <w:t>. M. KARAMAN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49572" w14:textId="15EA529D" w:rsidR="006F22BC" w:rsidRPr="00620474" w:rsidRDefault="006F22BC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6F22BC" w:rsidRPr="00307E02" w14:paraId="447992D3" w14:textId="77777777" w:rsidTr="009C181D">
        <w:trPr>
          <w:cantSplit/>
          <w:trHeight w:hRule="exact"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52C271F1" w14:textId="77777777" w:rsidR="006F22BC" w:rsidRDefault="006F22BC" w:rsidP="000762ED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A169A" w14:textId="01444A6F" w:rsidR="006F22BC" w:rsidRDefault="006F22BC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F3290E">
              <w:rPr>
                <w:b/>
                <w:bCs/>
                <w:color w:val="auto"/>
                <w:sz w:val="14"/>
                <w:szCs w:val="14"/>
              </w:rPr>
              <w:t>15:</w:t>
            </w:r>
            <w:r>
              <w:rPr>
                <w:b/>
                <w:bCs/>
                <w:color w:val="auto"/>
                <w:sz w:val="14"/>
                <w:szCs w:val="14"/>
              </w:rPr>
              <w:t>30</w:t>
            </w:r>
            <w:r w:rsidRPr="00F3290E">
              <w:rPr>
                <w:b/>
                <w:bCs/>
                <w:color w:val="auto"/>
                <w:sz w:val="14"/>
                <w:szCs w:val="14"/>
              </w:rPr>
              <w:t xml:space="preserve"> -</w:t>
            </w:r>
            <w:r>
              <w:rPr>
                <w:b/>
                <w:bCs/>
                <w:color w:val="auto"/>
                <w:sz w:val="14"/>
                <w:szCs w:val="14"/>
              </w:rPr>
              <w:t>17:0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A6235" w14:textId="77777777" w:rsidR="006F22BC" w:rsidRDefault="006F22BC" w:rsidP="006F22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C181D">
              <w:rPr>
                <w:sz w:val="14"/>
                <w:szCs w:val="14"/>
              </w:rPr>
              <w:t>Gazlaştırma Teknolojileri ve Sentetik Yakıt Üretimi</w:t>
            </w:r>
          </w:p>
          <w:p w14:paraId="1A61C294" w14:textId="12B6811F" w:rsidR="006F22BC" w:rsidRPr="00AB1506" w:rsidRDefault="006F22BC" w:rsidP="006F22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C181D">
              <w:rPr>
                <w:sz w:val="14"/>
                <w:szCs w:val="14"/>
              </w:rPr>
              <w:t>Dr. Öğr. Üyesi M. CAN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256D2" w14:textId="0636F3F8" w:rsidR="006F22BC" w:rsidRPr="00620474" w:rsidRDefault="006F22BC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0762ED" w:rsidRPr="00307E02" w14:paraId="166412B3" w14:textId="71514020" w:rsidTr="009C1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429AA9CD" w14:textId="79F86F71" w:rsidR="000762ED" w:rsidRPr="009F07E1" w:rsidRDefault="004B3DD9" w:rsidP="000762ED">
            <w:pPr>
              <w:ind w:left="113" w:right="113"/>
              <w:jc w:val="center"/>
              <w:rPr>
                <w:b w:val="0"/>
                <w:bCs w:val="0"/>
                <w:color w:val="auto"/>
                <w:sz w:val="14"/>
                <w:szCs w:val="14"/>
              </w:rPr>
            </w:pPr>
            <w:r>
              <w:rPr>
                <w:color w:val="auto"/>
                <w:sz w:val="14"/>
                <w:szCs w:val="14"/>
              </w:rPr>
              <w:t>28</w:t>
            </w:r>
            <w:r w:rsidR="000762ED" w:rsidRPr="009F07E1">
              <w:rPr>
                <w:color w:val="auto"/>
                <w:sz w:val="14"/>
                <w:szCs w:val="14"/>
              </w:rPr>
              <w:t xml:space="preserve"> Haziran  </w:t>
            </w:r>
          </w:p>
          <w:p w14:paraId="2F1C9379" w14:textId="71569183" w:rsidR="000762ED" w:rsidRPr="00307E02" w:rsidRDefault="000762ED" w:rsidP="000762ED">
            <w:pPr>
              <w:ind w:left="113" w:right="113"/>
              <w:jc w:val="center"/>
              <w:rPr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P</w:t>
            </w:r>
            <w:r w:rsidR="004B3DD9">
              <w:rPr>
                <w:color w:val="auto"/>
                <w:sz w:val="14"/>
                <w:szCs w:val="14"/>
              </w:rPr>
              <w:t>az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2553B" w14:textId="2F185E44" w:rsidR="000762ED" w:rsidRPr="00307E02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307E02">
              <w:rPr>
                <w:b/>
                <w:bCs/>
                <w:color w:val="auto"/>
                <w:sz w:val="14"/>
                <w:szCs w:val="14"/>
              </w:rPr>
              <w:t>10:30 - 12:0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46905" w14:textId="77777777" w:rsidR="000762ED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C181D">
              <w:rPr>
                <w:sz w:val="14"/>
                <w:szCs w:val="14"/>
              </w:rPr>
              <w:t>Yeşil Kimya ve Mühendislik</w:t>
            </w:r>
          </w:p>
          <w:p w14:paraId="4F9CB530" w14:textId="7CDAC291" w:rsidR="000762ED" w:rsidRPr="00307E02" w:rsidRDefault="0098216C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Prof</w:t>
            </w:r>
            <w:r w:rsidR="000762ED" w:rsidRPr="009C181D">
              <w:rPr>
                <w:sz w:val="14"/>
                <w:szCs w:val="14"/>
              </w:rPr>
              <w:t>. Dr. S. KOCAMAN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5F3A0" w14:textId="7A7D124D" w:rsidR="000762ED" w:rsidRPr="00300804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0762ED" w:rsidRPr="00307E02" w14:paraId="27AD8230" w14:textId="77777777" w:rsidTr="009C181D">
        <w:trPr>
          <w:cantSplit/>
          <w:trHeight w:hRule="exact"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6FC66AF0" w14:textId="77777777" w:rsidR="000762ED" w:rsidRPr="009F07E1" w:rsidRDefault="000762ED" w:rsidP="000762ED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17AD1" w14:textId="3367C025" w:rsidR="000762ED" w:rsidRPr="00307E02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proofErr w:type="gramStart"/>
            <w:r w:rsidRPr="00307E02">
              <w:rPr>
                <w:b/>
                <w:bCs/>
                <w:color w:val="auto"/>
                <w:sz w:val="14"/>
                <w:szCs w:val="14"/>
              </w:rPr>
              <w:t>13:00 -</w:t>
            </w:r>
            <w:proofErr w:type="gramEnd"/>
            <w:r w:rsidRPr="00307E02">
              <w:rPr>
                <w:b/>
                <w:bCs/>
                <w:color w:val="auto"/>
                <w:sz w:val="14"/>
                <w:szCs w:val="14"/>
              </w:rPr>
              <w:t xml:space="preserve"> 14:3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657F7" w14:textId="77777777" w:rsidR="000762ED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AB1506">
              <w:rPr>
                <w:sz w:val="14"/>
                <w:szCs w:val="14"/>
              </w:rPr>
              <w:t>Bor Üretim Teknolojileri</w:t>
            </w:r>
          </w:p>
          <w:p w14:paraId="15D160B2" w14:textId="1B897713" w:rsidR="000762ED" w:rsidRPr="00976961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AB1506">
              <w:rPr>
                <w:sz w:val="14"/>
                <w:szCs w:val="14"/>
              </w:rPr>
              <w:t>Prof. Dr. A. A. CEYHAN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74C0E" w14:textId="65967D7C" w:rsidR="000762ED" w:rsidRPr="00620474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0762ED" w:rsidRPr="00307E02" w14:paraId="547DCC8B" w14:textId="77777777" w:rsidTr="009C1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41A3B5DF" w14:textId="77777777" w:rsidR="000762ED" w:rsidRPr="009F07E1" w:rsidRDefault="000762ED" w:rsidP="000762ED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5130A" w14:textId="58127B8C" w:rsidR="000762ED" w:rsidRPr="00307E02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proofErr w:type="gramStart"/>
            <w:r>
              <w:rPr>
                <w:b/>
                <w:bCs/>
                <w:color w:val="auto"/>
                <w:sz w:val="14"/>
                <w:szCs w:val="14"/>
              </w:rPr>
              <w:t>15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:</w:t>
            </w:r>
            <w:r>
              <w:rPr>
                <w:b/>
                <w:bCs/>
                <w:color w:val="auto"/>
                <w:sz w:val="14"/>
                <w:szCs w:val="14"/>
              </w:rPr>
              <w:t>0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0 -</w:t>
            </w:r>
            <w:proofErr w:type="gramEnd"/>
            <w:r w:rsidRPr="00307E02">
              <w:rPr>
                <w:b/>
                <w:bCs/>
                <w:color w:val="auto"/>
                <w:sz w:val="14"/>
                <w:szCs w:val="14"/>
              </w:rPr>
              <w:t xml:space="preserve"> 1</w:t>
            </w:r>
            <w:r>
              <w:rPr>
                <w:b/>
                <w:bCs/>
                <w:color w:val="auto"/>
                <w:sz w:val="14"/>
                <w:szCs w:val="14"/>
              </w:rPr>
              <w:t>6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:</w:t>
            </w:r>
            <w:r>
              <w:rPr>
                <w:b/>
                <w:bCs/>
                <w:color w:val="auto"/>
                <w:sz w:val="14"/>
                <w:szCs w:val="14"/>
              </w:rPr>
              <w:t>3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8C71B" w14:textId="0F09DB5F" w:rsidR="000762ED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C181D">
              <w:rPr>
                <w:sz w:val="14"/>
                <w:szCs w:val="14"/>
              </w:rPr>
              <w:t xml:space="preserve">Organik Elektronik Sistemler </w:t>
            </w:r>
            <w:r>
              <w:rPr>
                <w:sz w:val="14"/>
                <w:szCs w:val="14"/>
              </w:rPr>
              <w:t>v</w:t>
            </w:r>
            <w:r w:rsidRPr="009C181D">
              <w:rPr>
                <w:sz w:val="14"/>
                <w:szCs w:val="14"/>
              </w:rPr>
              <w:t>e Uygulama Alanları</w:t>
            </w:r>
          </w:p>
          <w:p w14:paraId="4C38371B" w14:textId="07EB17B3" w:rsidR="000762ED" w:rsidRPr="009C181D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C181D">
              <w:rPr>
                <w:sz w:val="14"/>
                <w:szCs w:val="14"/>
              </w:rPr>
              <w:t>Prof. Dr. M. KUŞ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6E3CC" w14:textId="54A81C71" w:rsidR="000762ED" w:rsidRPr="00620474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</w:tbl>
    <w:p w14:paraId="4D00C50F" w14:textId="55D441C7" w:rsidR="00A40A7C" w:rsidRDefault="0028085D" w:rsidP="00D52FB2">
      <w:pPr>
        <w:rPr>
          <w:sz w:val="14"/>
          <w:szCs w:val="14"/>
        </w:rPr>
      </w:pPr>
      <w:r w:rsidRPr="00307E02">
        <w:rPr>
          <w:sz w:val="14"/>
          <w:szCs w:val="14"/>
        </w:rPr>
        <w:t xml:space="preserve">   </w:t>
      </w:r>
    </w:p>
    <w:p w14:paraId="1A8E1922" w14:textId="217B7FA1" w:rsidR="00FE126D" w:rsidRPr="00FE126D" w:rsidRDefault="00FE126D" w:rsidP="00FE126D">
      <w:pPr>
        <w:jc w:val="center"/>
        <w:rPr>
          <w:b/>
          <w:bCs/>
          <w:sz w:val="14"/>
          <w:szCs w:val="14"/>
        </w:rPr>
      </w:pPr>
      <w:r w:rsidRPr="00FE126D">
        <w:rPr>
          <w:b/>
          <w:bCs/>
          <w:sz w:val="14"/>
          <w:szCs w:val="14"/>
        </w:rPr>
        <w:t xml:space="preserve">Prof. Dr. Mahmut KUŞ </w:t>
      </w:r>
      <w:r w:rsidRPr="00FE126D">
        <w:rPr>
          <w:b/>
          <w:bCs/>
          <w:sz w:val="14"/>
          <w:szCs w:val="14"/>
        </w:rPr>
        <w:tab/>
      </w:r>
      <w:r w:rsidRPr="00FE126D">
        <w:rPr>
          <w:b/>
          <w:bCs/>
          <w:sz w:val="14"/>
          <w:szCs w:val="14"/>
        </w:rPr>
        <w:tab/>
      </w:r>
      <w:r w:rsidRPr="00FE126D">
        <w:rPr>
          <w:b/>
          <w:bCs/>
          <w:sz w:val="14"/>
          <w:szCs w:val="14"/>
        </w:rPr>
        <w:tab/>
      </w:r>
      <w:r w:rsidRPr="00FE126D">
        <w:rPr>
          <w:b/>
          <w:bCs/>
          <w:sz w:val="14"/>
          <w:szCs w:val="14"/>
        </w:rPr>
        <w:tab/>
      </w:r>
      <w:r w:rsidRPr="00FE126D">
        <w:rPr>
          <w:b/>
          <w:bCs/>
          <w:sz w:val="14"/>
          <w:szCs w:val="14"/>
        </w:rPr>
        <w:tab/>
      </w:r>
      <w:r w:rsidRPr="00FE126D">
        <w:rPr>
          <w:b/>
          <w:bCs/>
          <w:sz w:val="14"/>
          <w:szCs w:val="14"/>
        </w:rPr>
        <w:tab/>
      </w:r>
      <w:r w:rsidRPr="00FE126D">
        <w:rPr>
          <w:b/>
          <w:bCs/>
          <w:sz w:val="14"/>
          <w:szCs w:val="14"/>
        </w:rPr>
        <w:tab/>
        <w:t>Prof. Dr. Mevlüt Uyan</w:t>
      </w:r>
    </w:p>
    <w:p w14:paraId="2334F4D3" w14:textId="57CCD920" w:rsidR="00FE126D" w:rsidRPr="00FE126D" w:rsidRDefault="00FE126D" w:rsidP="00FE126D">
      <w:pPr>
        <w:jc w:val="center"/>
        <w:rPr>
          <w:b/>
          <w:bCs/>
          <w:sz w:val="14"/>
          <w:szCs w:val="14"/>
        </w:rPr>
      </w:pPr>
      <w:r w:rsidRPr="00FE126D">
        <w:rPr>
          <w:b/>
          <w:bCs/>
          <w:sz w:val="14"/>
          <w:szCs w:val="14"/>
        </w:rPr>
        <w:t xml:space="preserve">Kimya Mühendisliği Anabilim Dalı Başkanı </w:t>
      </w:r>
      <w:r w:rsidRPr="00FE126D">
        <w:rPr>
          <w:b/>
          <w:bCs/>
          <w:sz w:val="14"/>
          <w:szCs w:val="14"/>
        </w:rPr>
        <w:tab/>
      </w:r>
      <w:r w:rsidRPr="00FE126D">
        <w:rPr>
          <w:b/>
          <w:bCs/>
          <w:sz w:val="14"/>
          <w:szCs w:val="14"/>
        </w:rPr>
        <w:tab/>
      </w:r>
      <w:r w:rsidRPr="00FE126D">
        <w:rPr>
          <w:b/>
          <w:bCs/>
          <w:sz w:val="14"/>
          <w:szCs w:val="14"/>
        </w:rPr>
        <w:tab/>
      </w:r>
      <w:r w:rsidRPr="00FE126D">
        <w:rPr>
          <w:b/>
          <w:bCs/>
          <w:sz w:val="14"/>
          <w:szCs w:val="14"/>
        </w:rPr>
        <w:tab/>
      </w:r>
      <w:r w:rsidRPr="00FE126D">
        <w:rPr>
          <w:b/>
          <w:bCs/>
          <w:sz w:val="14"/>
          <w:szCs w:val="14"/>
        </w:rPr>
        <w:tab/>
      </w:r>
      <w:r w:rsidRPr="00FE126D">
        <w:rPr>
          <w:b/>
          <w:bCs/>
          <w:sz w:val="14"/>
          <w:szCs w:val="14"/>
        </w:rPr>
        <w:tab/>
        <w:t>Lisansüstü Eğitim Enstitüsü Müdürü</w:t>
      </w:r>
    </w:p>
    <w:p w14:paraId="48BC34F2" w14:textId="41A0FB13" w:rsidR="00FE126D" w:rsidRPr="00307E02" w:rsidRDefault="00FE126D" w:rsidP="00FE126D">
      <w:pPr>
        <w:jc w:val="center"/>
        <w:rPr>
          <w:sz w:val="14"/>
          <w:szCs w:val="14"/>
        </w:rPr>
      </w:pPr>
    </w:p>
    <w:sectPr w:rsidR="00FE126D" w:rsidRPr="00307E02" w:rsidSect="008B0956">
      <w:pgSz w:w="11906" w:h="16838"/>
      <w:pgMar w:top="142" w:right="1418" w:bottom="0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979A1C" w14:textId="77777777" w:rsidR="00090738" w:rsidRDefault="00090738" w:rsidP="003A6477">
      <w:r>
        <w:separator/>
      </w:r>
    </w:p>
  </w:endnote>
  <w:endnote w:type="continuationSeparator" w:id="0">
    <w:p w14:paraId="7CEE88B0" w14:textId="77777777" w:rsidR="00090738" w:rsidRDefault="00090738" w:rsidP="003A64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DE7579" w14:textId="77777777" w:rsidR="00090738" w:rsidRDefault="00090738" w:rsidP="003A6477">
      <w:r>
        <w:separator/>
      </w:r>
    </w:p>
  </w:footnote>
  <w:footnote w:type="continuationSeparator" w:id="0">
    <w:p w14:paraId="17FC0F57" w14:textId="77777777" w:rsidR="00090738" w:rsidRDefault="00090738" w:rsidP="003A647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MjcxNjQwMQNSxko6SsGpxcWZ+XkgBZa1AJZGFOosAAAA"/>
  </w:docVars>
  <w:rsids>
    <w:rsidRoot w:val="002A781F"/>
    <w:rsid w:val="0001495B"/>
    <w:rsid w:val="000230A0"/>
    <w:rsid w:val="0002648B"/>
    <w:rsid w:val="00026E3D"/>
    <w:rsid w:val="00031DF5"/>
    <w:rsid w:val="00034D07"/>
    <w:rsid w:val="00035E65"/>
    <w:rsid w:val="000528AD"/>
    <w:rsid w:val="000537F8"/>
    <w:rsid w:val="000557EA"/>
    <w:rsid w:val="00065326"/>
    <w:rsid w:val="0007173D"/>
    <w:rsid w:val="00075116"/>
    <w:rsid w:val="000762ED"/>
    <w:rsid w:val="00083D01"/>
    <w:rsid w:val="00090738"/>
    <w:rsid w:val="00090EAF"/>
    <w:rsid w:val="000941B2"/>
    <w:rsid w:val="000944E2"/>
    <w:rsid w:val="000A045B"/>
    <w:rsid w:val="000A1C36"/>
    <w:rsid w:val="000A42E3"/>
    <w:rsid w:val="000A4475"/>
    <w:rsid w:val="000B781A"/>
    <w:rsid w:val="000D7510"/>
    <w:rsid w:val="000D7BCA"/>
    <w:rsid w:val="000E08AE"/>
    <w:rsid w:val="000E6FBF"/>
    <w:rsid w:val="000F315D"/>
    <w:rsid w:val="000F3CB5"/>
    <w:rsid w:val="000F5260"/>
    <w:rsid w:val="00102CE0"/>
    <w:rsid w:val="0010628D"/>
    <w:rsid w:val="00111FCE"/>
    <w:rsid w:val="00115AB7"/>
    <w:rsid w:val="001212F3"/>
    <w:rsid w:val="00124447"/>
    <w:rsid w:val="001413CE"/>
    <w:rsid w:val="00147E5A"/>
    <w:rsid w:val="001510FB"/>
    <w:rsid w:val="00152058"/>
    <w:rsid w:val="00153088"/>
    <w:rsid w:val="00162B6A"/>
    <w:rsid w:val="00173456"/>
    <w:rsid w:val="00173D27"/>
    <w:rsid w:val="00177A56"/>
    <w:rsid w:val="00180772"/>
    <w:rsid w:val="00185B93"/>
    <w:rsid w:val="00185D6A"/>
    <w:rsid w:val="001A5A18"/>
    <w:rsid w:val="001B1F26"/>
    <w:rsid w:val="001B33EB"/>
    <w:rsid w:val="001C0929"/>
    <w:rsid w:val="001C623D"/>
    <w:rsid w:val="001C7A21"/>
    <w:rsid w:val="001D15F3"/>
    <w:rsid w:val="001E6F04"/>
    <w:rsid w:val="001E79E9"/>
    <w:rsid w:val="001F0A0F"/>
    <w:rsid w:val="001F0D2C"/>
    <w:rsid w:val="001F1520"/>
    <w:rsid w:val="001F2A0B"/>
    <w:rsid w:val="001F6D25"/>
    <w:rsid w:val="00206E67"/>
    <w:rsid w:val="00216B08"/>
    <w:rsid w:val="002218D1"/>
    <w:rsid w:val="002249BA"/>
    <w:rsid w:val="00224B48"/>
    <w:rsid w:val="00232E4B"/>
    <w:rsid w:val="0023412E"/>
    <w:rsid w:val="0023732B"/>
    <w:rsid w:val="00240F51"/>
    <w:rsid w:val="00241F5C"/>
    <w:rsid w:val="002434F6"/>
    <w:rsid w:val="00267B9E"/>
    <w:rsid w:val="00271828"/>
    <w:rsid w:val="00272D8A"/>
    <w:rsid w:val="0028085D"/>
    <w:rsid w:val="002831C5"/>
    <w:rsid w:val="00297949"/>
    <w:rsid w:val="002A2DE1"/>
    <w:rsid w:val="002A6799"/>
    <w:rsid w:val="002A781F"/>
    <w:rsid w:val="002B0050"/>
    <w:rsid w:val="002B115D"/>
    <w:rsid w:val="002B6C8A"/>
    <w:rsid w:val="002C2456"/>
    <w:rsid w:val="002C2EA6"/>
    <w:rsid w:val="002C323D"/>
    <w:rsid w:val="002D2E27"/>
    <w:rsid w:val="002D65ED"/>
    <w:rsid w:val="002E6091"/>
    <w:rsid w:val="002E6DF5"/>
    <w:rsid w:val="002E7259"/>
    <w:rsid w:val="00300804"/>
    <w:rsid w:val="00301B2B"/>
    <w:rsid w:val="00305929"/>
    <w:rsid w:val="00305F65"/>
    <w:rsid w:val="00307E02"/>
    <w:rsid w:val="00326F9E"/>
    <w:rsid w:val="0033012D"/>
    <w:rsid w:val="00340314"/>
    <w:rsid w:val="00343C20"/>
    <w:rsid w:val="003500A4"/>
    <w:rsid w:val="003515AE"/>
    <w:rsid w:val="003523C6"/>
    <w:rsid w:val="00360873"/>
    <w:rsid w:val="00360BED"/>
    <w:rsid w:val="00363D02"/>
    <w:rsid w:val="003645FD"/>
    <w:rsid w:val="00380ACD"/>
    <w:rsid w:val="003830FE"/>
    <w:rsid w:val="00396D08"/>
    <w:rsid w:val="003A6477"/>
    <w:rsid w:val="003B263E"/>
    <w:rsid w:val="003B4AAB"/>
    <w:rsid w:val="003C05F4"/>
    <w:rsid w:val="003C19A6"/>
    <w:rsid w:val="003C2E14"/>
    <w:rsid w:val="003C5F96"/>
    <w:rsid w:val="003C7055"/>
    <w:rsid w:val="003D0057"/>
    <w:rsid w:val="003D0936"/>
    <w:rsid w:val="003D7D99"/>
    <w:rsid w:val="003E112F"/>
    <w:rsid w:val="003E3E52"/>
    <w:rsid w:val="003E626D"/>
    <w:rsid w:val="003F12E2"/>
    <w:rsid w:val="003F56EE"/>
    <w:rsid w:val="00400560"/>
    <w:rsid w:val="00407DAA"/>
    <w:rsid w:val="004100C8"/>
    <w:rsid w:val="00411969"/>
    <w:rsid w:val="00425BE3"/>
    <w:rsid w:val="00427372"/>
    <w:rsid w:val="0043513B"/>
    <w:rsid w:val="004370E2"/>
    <w:rsid w:val="004454F2"/>
    <w:rsid w:val="00446D59"/>
    <w:rsid w:val="004606D4"/>
    <w:rsid w:val="00467BB1"/>
    <w:rsid w:val="00471F62"/>
    <w:rsid w:val="0047203C"/>
    <w:rsid w:val="004916AC"/>
    <w:rsid w:val="00494338"/>
    <w:rsid w:val="00494385"/>
    <w:rsid w:val="00495EEF"/>
    <w:rsid w:val="00497CEF"/>
    <w:rsid w:val="004A0A49"/>
    <w:rsid w:val="004A73BE"/>
    <w:rsid w:val="004B376E"/>
    <w:rsid w:val="004B3C99"/>
    <w:rsid w:val="004B3DD9"/>
    <w:rsid w:val="004C777F"/>
    <w:rsid w:val="004D0F97"/>
    <w:rsid w:val="004D3C31"/>
    <w:rsid w:val="004E1B60"/>
    <w:rsid w:val="004F5CCB"/>
    <w:rsid w:val="004F63EE"/>
    <w:rsid w:val="00511335"/>
    <w:rsid w:val="005127E5"/>
    <w:rsid w:val="005166AA"/>
    <w:rsid w:val="00520261"/>
    <w:rsid w:val="005254E7"/>
    <w:rsid w:val="00525835"/>
    <w:rsid w:val="00535E9C"/>
    <w:rsid w:val="00542552"/>
    <w:rsid w:val="00544C40"/>
    <w:rsid w:val="005535F1"/>
    <w:rsid w:val="0056147D"/>
    <w:rsid w:val="00566F42"/>
    <w:rsid w:val="0057292D"/>
    <w:rsid w:val="00574580"/>
    <w:rsid w:val="005817AD"/>
    <w:rsid w:val="005854FC"/>
    <w:rsid w:val="005B19D6"/>
    <w:rsid w:val="005B32A2"/>
    <w:rsid w:val="005B3467"/>
    <w:rsid w:val="005B5DCF"/>
    <w:rsid w:val="005B647F"/>
    <w:rsid w:val="005B7662"/>
    <w:rsid w:val="005C04A2"/>
    <w:rsid w:val="005C3605"/>
    <w:rsid w:val="005E7D7A"/>
    <w:rsid w:val="005F0DC8"/>
    <w:rsid w:val="00600CA2"/>
    <w:rsid w:val="006139AF"/>
    <w:rsid w:val="0061459E"/>
    <w:rsid w:val="00614ADE"/>
    <w:rsid w:val="006200ED"/>
    <w:rsid w:val="00624C20"/>
    <w:rsid w:val="00631E87"/>
    <w:rsid w:val="006372EE"/>
    <w:rsid w:val="006432C5"/>
    <w:rsid w:val="00646D13"/>
    <w:rsid w:val="00652CDA"/>
    <w:rsid w:val="00654E4C"/>
    <w:rsid w:val="006625EA"/>
    <w:rsid w:val="006635C2"/>
    <w:rsid w:val="006754CA"/>
    <w:rsid w:val="00676C22"/>
    <w:rsid w:val="0068235B"/>
    <w:rsid w:val="0068598F"/>
    <w:rsid w:val="00685FB8"/>
    <w:rsid w:val="00687A41"/>
    <w:rsid w:val="00695515"/>
    <w:rsid w:val="006A4DC6"/>
    <w:rsid w:val="006B0E6F"/>
    <w:rsid w:val="006B3E35"/>
    <w:rsid w:val="006D4B82"/>
    <w:rsid w:val="006E072F"/>
    <w:rsid w:val="006E6AB8"/>
    <w:rsid w:val="006F22BC"/>
    <w:rsid w:val="006F61B1"/>
    <w:rsid w:val="00701EDA"/>
    <w:rsid w:val="007040AE"/>
    <w:rsid w:val="007049CB"/>
    <w:rsid w:val="00713568"/>
    <w:rsid w:val="00715DEC"/>
    <w:rsid w:val="00716CCB"/>
    <w:rsid w:val="007313CD"/>
    <w:rsid w:val="00742641"/>
    <w:rsid w:val="007477FE"/>
    <w:rsid w:val="00755E33"/>
    <w:rsid w:val="00757BC7"/>
    <w:rsid w:val="00761157"/>
    <w:rsid w:val="0079000B"/>
    <w:rsid w:val="007A3790"/>
    <w:rsid w:val="007A4CA1"/>
    <w:rsid w:val="007B1881"/>
    <w:rsid w:val="007B7D29"/>
    <w:rsid w:val="007C027D"/>
    <w:rsid w:val="007D4D7D"/>
    <w:rsid w:val="007E3A89"/>
    <w:rsid w:val="007E3C00"/>
    <w:rsid w:val="007E4F8B"/>
    <w:rsid w:val="007E528A"/>
    <w:rsid w:val="007E764D"/>
    <w:rsid w:val="007F53D4"/>
    <w:rsid w:val="0081248C"/>
    <w:rsid w:val="008148F9"/>
    <w:rsid w:val="00817553"/>
    <w:rsid w:val="00822419"/>
    <w:rsid w:val="008241C8"/>
    <w:rsid w:val="0083015E"/>
    <w:rsid w:val="00836B49"/>
    <w:rsid w:val="008448E9"/>
    <w:rsid w:val="00845A59"/>
    <w:rsid w:val="00846039"/>
    <w:rsid w:val="0085015C"/>
    <w:rsid w:val="00860BB6"/>
    <w:rsid w:val="00861D99"/>
    <w:rsid w:val="0087005F"/>
    <w:rsid w:val="008705FA"/>
    <w:rsid w:val="00871277"/>
    <w:rsid w:val="008778C5"/>
    <w:rsid w:val="0088448E"/>
    <w:rsid w:val="0088674E"/>
    <w:rsid w:val="00890CBA"/>
    <w:rsid w:val="00891302"/>
    <w:rsid w:val="008A17FB"/>
    <w:rsid w:val="008A55CE"/>
    <w:rsid w:val="008A5F5E"/>
    <w:rsid w:val="008B0956"/>
    <w:rsid w:val="008C111E"/>
    <w:rsid w:val="008D3D99"/>
    <w:rsid w:val="008E0652"/>
    <w:rsid w:val="008E19AD"/>
    <w:rsid w:val="008E4D58"/>
    <w:rsid w:val="008E7BDB"/>
    <w:rsid w:val="008E7CDE"/>
    <w:rsid w:val="008F2F51"/>
    <w:rsid w:val="009000D1"/>
    <w:rsid w:val="00901C2A"/>
    <w:rsid w:val="00903143"/>
    <w:rsid w:val="00906941"/>
    <w:rsid w:val="00913154"/>
    <w:rsid w:val="00920DC2"/>
    <w:rsid w:val="00927474"/>
    <w:rsid w:val="009304F8"/>
    <w:rsid w:val="00930B3E"/>
    <w:rsid w:val="00931EEF"/>
    <w:rsid w:val="00933274"/>
    <w:rsid w:val="009407CC"/>
    <w:rsid w:val="00962217"/>
    <w:rsid w:val="00965B32"/>
    <w:rsid w:val="00976961"/>
    <w:rsid w:val="0098216C"/>
    <w:rsid w:val="009A24EB"/>
    <w:rsid w:val="009B14B2"/>
    <w:rsid w:val="009C181D"/>
    <w:rsid w:val="009D1420"/>
    <w:rsid w:val="009D6A96"/>
    <w:rsid w:val="009D7DEE"/>
    <w:rsid w:val="00A00AAE"/>
    <w:rsid w:val="00A0609F"/>
    <w:rsid w:val="00A076AA"/>
    <w:rsid w:val="00A20058"/>
    <w:rsid w:val="00A3150E"/>
    <w:rsid w:val="00A37B46"/>
    <w:rsid w:val="00A40A7C"/>
    <w:rsid w:val="00A43D78"/>
    <w:rsid w:val="00A4470D"/>
    <w:rsid w:val="00A45398"/>
    <w:rsid w:val="00A52D1B"/>
    <w:rsid w:val="00A5434C"/>
    <w:rsid w:val="00A55132"/>
    <w:rsid w:val="00A5553F"/>
    <w:rsid w:val="00A70C8D"/>
    <w:rsid w:val="00A70DED"/>
    <w:rsid w:val="00A8013D"/>
    <w:rsid w:val="00A8108E"/>
    <w:rsid w:val="00A854D9"/>
    <w:rsid w:val="00A8660E"/>
    <w:rsid w:val="00A95FA3"/>
    <w:rsid w:val="00AA3B07"/>
    <w:rsid w:val="00AB1506"/>
    <w:rsid w:val="00AB4571"/>
    <w:rsid w:val="00AB4CF4"/>
    <w:rsid w:val="00AB5333"/>
    <w:rsid w:val="00AB54EF"/>
    <w:rsid w:val="00AB71D2"/>
    <w:rsid w:val="00AC55CE"/>
    <w:rsid w:val="00AC7B49"/>
    <w:rsid w:val="00AD23AC"/>
    <w:rsid w:val="00AD5015"/>
    <w:rsid w:val="00AE0685"/>
    <w:rsid w:val="00AE1D70"/>
    <w:rsid w:val="00AE213A"/>
    <w:rsid w:val="00AE3AD0"/>
    <w:rsid w:val="00AE3F7B"/>
    <w:rsid w:val="00AE6CA1"/>
    <w:rsid w:val="00AE7BA1"/>
    <w:rsid w:val="00AF7D72"/>
    <w:rsid w:val="00B02678"/>
    <w:rsid w:val="00B04429"/>
    <w:rsid w:val="00B13822"/>
    <w:rsid w:val="00B14C27"/>
    <w:rsid w:val="00B160AA"/>
    <w:rsid w:val="00B2113C"/>
    <w:rsid w:val="00B21863"/>
    <w:rsid w:val="00B257CC"/>
    <w:rsid w:val="00B2624D"/>
    <w:rsid w:val="00B30396"/>
    <w:rsid w:val="00B3087E"/>
    <w:rsid w:val="00B33378"/>
    <w:rsid w:val="00B368CD"/>
    <w:rsid w:val="00B37717"/>
    <w:rsid w:val="00B42F70"/>
    <w:rsid w:val="00B445A1"/>
    <w:rsid w:val="00B4517A"/>
    <w:rsid w:val="00B524D8"/>
    <w:rsid w:val="00B55EB1"/>
    <w:rsid w:val="00B77CB7"/>
    <w:rsid w:val="00B81C21"/>
    <w:rsid w:val="00B92656"/>
    <w:rsid w:val="00B94CE9"/>
    <w:rsid w:val="00B951DE"/>
    <w:rsid w:val="00B959EB"/>
    <w:rsid w:val="00B96C5F"/>
    <w:rsid w:val="00BA0033"/>
    <w:rsid w:val="00BA08CE"/>
    <w:rsid w:val="00BA2501"/>
    <w:rsid w:val="00BA3D35"/>
    <w:rsid w:val="00BA5181"/>
    <w:rsid w:val="00BA645E"/>
    <w:rsid w:val="00BB2DDC"/>
    <w:rsid w:val="00BB4967"/>
    <w:rsid w:val="00BC6147"/>
    <w:rsid w:val="00BD4A61"/>
    <w:rsid w:val="00BD76C8"/>
    <w:rsid w:val="00BE06A8"/>
    <w:rsid w:val="00BE1837"/>
    <w:rsid w:val="00BE446E"/>
    <w:rsid w:val="00BE7FF4"/>
    <w:rsid w:val="00BF077E"/>
    <w:rsid w:val="00BF3A6D"/>
    <w:rsid w:val="00C01140"/>
    <w:rsid w:val="00C026D4"/>
    <w:rsid w:val="00C06D24"/>
    <w:rsid w:val="00C11D33"/>
    <w:rsid w:val="00C33391"/>
    <w:rsid w:val="00C450D7"/>
    <w:rsid w:val="00C515AB"/>
    <w:rsid w:val="00C52A90"/>
    <w:rsid w:val="00C544D3"/>
    <w:rsid w:val="00C55122"/>
    <w:rsid w:val="00C7076B"/>
    <w:rsid w:val="00C7563C"/>
    <w:rsid w:val="00C805F2"/>
    <w:rsid w:val="00C828F7"/>
    <w:rsid w:val="00C91BF1"/>
    <w:rsid w:val="00C94167"/>
    <w:rsid w:val="00C94C95"/>
    <w:rsid w:val="00C94EFB"/>
    <w:rsid w:val="00C9538C"/>
    <w:rsid w:val="00CA14F9"/>
    <w:rsid w:val="00CB1FD1"/>
    <w:rsid w:val="00CB7CE0"/>
    <w:rsid w:val="00CB7F2C"/>
    <w:rsid w:val="00CC4B0F"/>
    <w:rsid w:val="00CD5008"/>
    <w:rsid w:val="00CD5BD3"/>
    <w:rsid w:val="00CE1720"/>
    <w:rsid w:val="00CE220E"/>
    <w:rsid w:val="00CE25F8"/>
    <w:rsid w:val="00CF1BAA"/>
    <w:rsid w:val="00CF40E3"/>
    <w:rsid w:val="00CF5F7A"/>
    <w:rsid w:val="00D02974"/>
    <w:rsid w:val="00D02BC4"/>
    <w:rsid w:val="00D049D7"/>
    <w:rsid w:val="00D05BD8"/>
    <w:rsid w:val="00D07C90"/>
    <w:rsid w:val="00D200B3"/>
    <w:rsid w:val="00D239D5"/>
    <w:rsid w:val="00D256D2"/>
    <w:rsid w:val="00D25A64"/>
    <w:rsid w:val="00D32590"/>
    <w:rsid w:val="00D35EFA"/>
    <w:rsid w:val="00D449FB"/>
    <w:rsid w:val="00D52FB2"/>
    <w:rsid w:val="00D55C87"/>
    <w:rsid w:val="00D737FE"/>
    <w:rsid w:val="00D7461D"/>
    <w:rsid w:val="00D91D81"/>
    <w:rsid w:val="00D93FBA"/>
    <w:rsid w:val="00D94C32"/>
    <w:rsid w:val="00DA242C"/>
    <w:rsid w:val="00DA26B3"/>
    <w:rsid w:val="00DA3A4F"/>
    <w:rsid w:val="00DA5D6B"/>
    <w:rsid w:val="00DB0F1A"/>
    <w:rsid w:val="00DB3206"/>
    <w:rsid w:val="00DC1010"/>
    <w:rsid w:val="00DC6BAB"/>
    <w:rsid w:val="00DC7280"/>
    <w:rsid w:val="00DD5ABD"/>
    <w:rsid w:val="00DE1B12"/>
    <w:rsid w:val="00DE2798"/>
    <w:rsid w:val="00DE30EB"/>
    <w:rsid w:val="00DF230F"/>
    <w:rsid w:val="00DF5287"/>
    <w:rsid w:val="00DF6350"/>
    <w:rsid w:val="00E007AF"/>
    <w:rsid w:val="00E017DC"/>
    <w:rsid w:val="00E04CF0"/>
    <w:rsid w:val="00E170FD"/>
    <w:rsid w:val="00E22839"/>
    <w:rsid w:val="00E32085"/>
    <w:rsid w:val="00E34269"/>
    <w:rsid w:val="00E35DC7"/>
    <w:rsid w:val="00E45A52"/>
    <w:rsid w:val="00E53708"/>
    <w:rsid w:val="00E62407"/>
    <w:rsid w:val="00E65F7F"/>
    <w:rsid w:val="00E66EC3"/>
    <w:rsid w:val="00E8377A"/>
    <w:rsid w:val="00EA0C59"/>
    <w:rsid w:val="00EA122C"/>
    <w:rsid w:val="00EA2EFB"/>
    <w:rsid w:val="00EA3159"/>
    <w:rsid w:val="00EB3275"/>
    <w:rsid w:val="00EB451D"/>
    <w:rsid w:val="00EC3A5C"/>
    <w:rsid w:val="00ED053A"/>
    <w:rsid w:val="00ED5C26"/>
    <w:rsid w:val="00ED5E07"/>
    <w:rsid w:val="00EE5309"/>
    <w:rsid w:val="00EE5C93"/>
    <w:rsid w:val="00EE669B"/>
    <w:rsid w:val="00EF401A"/>
    <w:rsid w:val="00EF42F5"/>
    <w:rsid w:val="00EF4B96"/>
    <w:rsid w:val="00F0232B"/>
    <w:rsid w:val="00F02DC6"/>
    <w:rsid w:val="00F04ACC"/>
    <w:rsid w:val="00F06243"/>
    <w:rsid w:val="00F12536"/>
    <w:rsid w:val="00F12A63"/>
    <w:rsid w:val="00F15572"/>
    <w:rsid w:val="00F2067D"/>
    <w:rsid w:val="00F2218E"/>
    <w:rsid w:val="00F27304"/>
    <w:rsid w:val="00F27C27"/>
    <w:rsid w:val="00F27C96"/>
    <w:rsid w:val="00F30060"/>
    <w:rsid w:val="00F31B3D"/>
    <w:rsid w:val="00F3290E"/>
    <w:rsid w:val="00F43C15"/>
    <w:rsid w:val="00F47A98"/>
    <w:rsid w:val="00F51765"/>
    <w:rsid w:val="00F52051"/>
    <w:rsid w:val="00F72E65"/>
    <w:rsid w:val="00F80E28"/>
    <w:rsid w:val="00F93768"/>
    <w:rsid w:val="00F964F5"/>
    <w:rsid w:val="00FA2E33"/>
    <w:rsid w:val="00FA5CAA"/>
    <w:rsid w:val="00FB2D68"/>
    <w:rsid w:val="00FB6F46"/>
    <w:rsid w:val="00FD2495"/>
    <w:rsid w:val="00FD52FA"/>
    <w:rsid w:val="00FE12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158313"/>
  <w15:docId w15:val="{CAA7F438-2178-406E-BBB2-D7348AEE2E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6F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2">
    <w:name w:val="Body Text 2"/>
    <w:basedOn w:val="Normal"/>
    <w:link w:val="GvdeMetni2Char"/>
    <w:uiPriority w:val="99"/>
    <w:rsid w:val="002A781F"/>
    <w:pPr>
      <w:jc w:val="center"/>
    </w:pPr>
    <w:rPr>
      <w:sz w:val="16"/>
      <w:szCs w:val="16"/>
    </w:rPr>
  </w:style>
  <w:style w:type="character" w:customStyle="1" w:styleId="GvdeMetni2Char">
    <w:name w:val="Gövde Metni 2 Char"/>
    <w:basedOn w:val="VarsaylanParagrafYazTipi"/>
    <w:link w:val="GvdeMetni2"/>
    <w:uiPriority w:val="99"/>
    <w:rsid w:val="002A781F"/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styleId="BalonMetni">
    <w:name w:val="Balloon Text"/>
    <w:basedOn w:val="Normal"/>
    <w:link w:val="BalonMetniChar"/>
    <w:unhideWhenUsed/>
    <w:rsid w:val="002A781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rsid w:val="002A781F"/>
    <w:rPr>
      <w:rFonts w:ascii="Segoe UI" w:eastAsia="Times New Roman" w:hAnsi="Segoe UI" w:cs="Segoe UI"/>
      <w:sz w:val="18"/>
      <w:szCs w:val="18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3A6477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3A6477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ltBilgi">
    <w:name w:val="footer"/>
    <w:basedOn w:val="Normal"/>
    <w:link w:val="AltBilgiChar"/>
    <w:uiPriority w:val="99"/>
    <w:semiHidden/>
    <w:unhideWhenUsed/>
    <w:rsid w:val="003A6477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semiHidden/>
    <w:rsid w:val="003A6477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574580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574580"/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574580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7458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74580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table" w:styleId="KlavuzuTablo4">
    <w:name w:val="Grid Table 4"/>
    <w:basedOn w:val="NormalTablo"/>
    <w:uiPriority w:val="49"/>
    <w:rsid w:val="00326F9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lavuzTablo3-Vurgu3">
    <w:name w:val="Grid Table 3 Accent 3"/>
    <w:basedOn w:val="NormalTablo"/>
    <w:uiPriority w:val="48"/>
    <w:rsid w:val="008B095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KlavuzTablo6Renkli">
    <w:name w:val="Grid Table 6 Colorful"/>
    <w:basedOn w:val="NormalTablo"/>
    <w:uiPriority w:val="51"/>
    <w:rsid w:val="008B095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551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3ab289a-0cff-41a2-bfaf-349463c4f8c9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C660BDA0698AA2488C6AFCD7CA8763A8" ma:contentTypeVersion="14" ma:contentTypeDescription="Yeni belge oluşturun." ma:contentTypeScope="" ma:versionID="289800db7d561430dd7e63cfb8861637">
  <xsd:schema xmlns:xsd="http://www.w3.org/2001/XMLSchema" xmlns:xs="http://www.w3.org/2001/XMLSchema" xmlns:p="http://schemas.microsoft.com/office/2006/metadata/properties" xmlns:ns3="13ab289a-0cff-41a2-bfaf-349463c4f8c9" xmlns:ns4="1942d7e1-16d2-4fc6-bdc0-5bd473392bc8" targetNamespace="http://schemas.microsoft.com/office/2006/metadata/properties" ma:root="true" ma:fieldsID="f273fbb261ed97f00ccbfded4d5afb3c" ns3:_="" ns4:_="">
    <xsd:import namespace="13ab289a-0cff-41a2-bfaf-349463c4f8c9"/>
    <xsd:import namespace="1942d7e1-16d2-4fc6-bdc0-5bd473392bc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GenerationTime" minOccurs="0"/>
                <xsd:element ref="ns3:MediaServiceEventHashCode" minOccurs="0"/>
                <xsd:element ref="ns3:MediaServiceSearchPropertie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b289a-0cff-41a2-bfaf-349463c4f8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6" nillable="true" ma:displayName="_activity" ma:hidden="true" ma:internalName="_activity">
      <xsd:simpleType>
        <xsd:restriction base="dms:Note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42d7e1-16d2-4fc6-bdc0-5bd473392bc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İpucu Paylaşımı Karması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CB4802B-5F5C-46D2-8964-61CFF41586CA}">
  <ds:schemaRefs>
    <ds:schemaRef ds:uri="http://schemas.microsoft.com/office/2006/metadata/properties"/>
    <ds:schemaRef ds:uri="http://schemas.microsoft.com/office/infopath/2007/PartnerControls"/>
    <ds:schemaRef ds:uri="13ab289a-0cff-41a2-bfaf-349463c4f8c9"/>
  </ds:schemaRefs>
</ds:datastoreItem>
</file>

<file path=customXml/itemProps2.xml><?xml version="1.0" encoding="utf-8"?>
<ds:datastoreItem xmlns:ds="http://schemas.openxmlformats.org/officeDocument/2006/customXml" ds:itemID="{E3F874DC-0646-4CDC-90B8-2246E16B489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79DEC6A-EED0-428E-8B22-CF8DDEA316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ab289a-0cff-41a2-bfaf-349463c4f8c9"/>
    <ds:schemaRef ds:uri="1942d7e1-16d2-4fc6-bdc0-5bd473392b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00B44D1-80D8-4537-9AC4-B10A4057FB0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7</Words>
  <Characters>2778</Characters>
  <Application>Microsoft Office Word</Application>
  <DocSecurity>0</DocSecurity>
  <Lines>23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Başlık</vt:lpstr>
      </vt:variant>
      <vt:variant>
        <vt:i4>1</vt:i4>
      </vt:variant>
    </vt:vector>
  </HeadingPairs>
  <TitlesOfParts>
    <vt:vector size="2" baseType="lpstr">
      <vt:lpstr/>
      <vt:lpstr/>
    </vt:vector>
  </TitlesOfParts>
  <Company>rocco</Company>
  <LinksUpToDate>false</LinksUpToDate>
  <CharactersWithSpaces>3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re Özbay</dc:creator>
  <cp:lastModifiedBy>ALEYNA AKILLI SAMUR</cp:lastModifiedBy>
  <cp:revision>2</cp:revision>
  <cp:lastPrinted>2021-12-17T07:56:00Z</cp:lastPrinted>
  <dcterms:created xsi:type="dcterms:W3CDTF">2026-05-22T06:48:00Z</dcterms:created>
  <dcterms:modified xsi:type="dcterms:W3CDTF">2026-05-22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60BDA0698AA2488C6AFCD7CA8763A8</vt:lpwstr>
  </property>
  <property fmtid="{D5CDD505-2E9C-101B-9397-08002B2CF9AE}" pid="3" name="GrammarlyDocumentId">
    <vt:lpwstr>b6777e98-c598-4468-afee-e07fe105a78e</vt:lpwstr>
  </property>
</Properties>
</file>